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13178" w14:textId="6D9C091F" w:rsidR="00EB0235" w:rsidRPr="00EB0235" w:rsidRDefault="00A1380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UFBA </w:t>
      </w:r>
      <w:r w:rsidR="005D3956">
        <w:rPr>
          <w:b/>
          <w:bCs/>
          <w:sz w:val="28"/>
          <w:szCs w:val="28"/>
        </w:rPr>
        <w:t>M</w:t>
      </w:r>
      <w:r w:rsidR="000C7F00">
        <w:rPr>
          <w:b/>
          <w:bCs/>
          <w:sz w:val="28"/>
          <w:szCs w:val="28"/>
        </w:rPr>
        <w:t>embership Advisory Panel</w:t>
      </w:r>
      <w:r w:rsidR="005D3956">
        <w:rPr>
          <w:b/>
          <w:bCs/>
          <w:sz w:val="28"/>
          <w:szCs w:val="28"/>
        </w:rPr>
        <w:t xml:space="preserve"> </w:t>
      </w:r>
      <w:r w:rsidR="004B1C55">
        <w:rPr>
          <w:b/>
          <w:bCs/>
          <w:sz w:val="28"/>
          <w:szCs w:val="28"/>
        </w:rPr>
        <w:t>C</w:t>
      </w:r>
      <w:r w:rsidR="00D876AF">
        <w:rPr>
          <w:b/>
          <w:bCs/>
          <w:sz w:val="28"/>
          <w:szCs w:val="28"/>
        </w:rPr>
        <w:t>onsultation</w:t>
      </w:r>
      <w:r w:rsidR="004B1C55">
        <w:rPr>
          <w:b/>
          <w:bCs/>
          <w:sz w:val="28"/>
          <w:szCs w:val="28"/>
        </w:rPr>
        <w:t xml:space="preserve"> Review</w:t>
      </w:r>
    </w:p>
    <w:p w14:paraId="181F76F8" w14:textId="67DC979C" w:rsidR="00EB0235" w:rsidRDefault="00816450">
      <w:r>
        <w:t xml:space="preserve">This </w:t>
      </w:r>
      <w:r w:rsidR="00620C79">
        <w:t xml:space="preserve">form can be used to outline </w:t>
      </w:r>
      <w:r w:rsidR="00AB7F16">
        <w:t xml:space="preserve">matters for </w:t>
      </w:r>
      <w:r w:rsidR="00BC3228">
        <w:t>consideration by</w:t>
      </w:r>
      <w:r w:rsidR="00AB7F16">
        <w:t xml:space="preserve"> the Membership Advisory Panel </w:t>
      </w:r>
      <w:r w:rsidR="000C7F00">
        <w:t xml:space="preserve">(MAP) </w:t>
      </w:r>
      <w:r w:rsidR="00AB7F16">
        <w:t>and/or other UFBA membership group</w:t>
      </w:r>
      <w:r w:rsidR="00B830BE">
        <w:t xml:space="preserve"> or committee</w:t>
      </w:r>
      <w:r w:rsidR="00A45A2E">
        <w:t xml:space="preserve">. </w:t>
      </w:r>
      <w:r w:rsidR="00DD455B">
        <w:t xml:space="preserve">The completed form should be </w:t>
      </w:r>
      <w:r w:rsidR="001A4CA8">
        <w:t xml:space="preserve">sent to </w:t>
      </w:r>
      <w:hyperlink r:id="rId10" w:history="1">
        <w:r w:rsidR="00E1294A" w:rsidRPr="00034B2A">
          <w:rPr>
            <w:rStyle w:val="Hyperlink"/>
          </w:rPr>
          <w:t>Memberservices@ufba.org.nz</w:t>
        </w:r>
      </w:hyperlink>
    </w:p>
    <w:p w14:paraId="3166B762" w14:textId="62B55851" w:rsidR="00385B9C" w:rsidRPr="00385B9C" w:rsidRDefault="00E35699">
      <w:pPr>
        <w:rPr>
          <w:b/>
          <w:bCs/>
        </w:rPr>
      </w:pPr>
      <w:r>
        <w:rPr>
          <w:b/>
          <w:bCs/>
        </w:rPr>
        <w:t xml:space="preserve">PART 1. </w:t>
      </w:r>
      <w:r w:rsidR="003B1206" w:rsidRPr="00385B9C">
        <w:rPr>
          <w:b/>
          <w:bCs/>
        </w:rPr>
        <w:t xml:space="preserve">Completed by </w:t>
      </w:r>
      <w:r w:rsidR="00A21BF3">
        <w:rPr>
          <w:b/>
          <w:bCs/>
        </w:rPr>
        <w:t>the person</w:t>
      </w:r>
      <w:r w:rsidR="007A19DB">
        <w:rPr>
          <w:b/>
          <w:bCs/>
        </w:rPr>
        <w:t>/s</w:t>
      </w:r>
      <w:r w:rsidR="00A21BF3">
        <w:rPr>
          <w:b/>
          <w:bCs/>
        </w:rPr>
        <w:t xml:space="preserve"> </w:t>
      </w:r>
      <w:r w:rsidR="002C3B79">
        <w:rPr>
          <w:b/>
          <w:bCs/>
        </w:rPr>
        <w:t>(Review owner)</w:t>
      </w:r>
      <w:r w:rsidR="008E1395">
        <w:rPr>
          <w:b/>
          <w:bCs/>
        </w:rPr>
        <w:t xml:space="preserve"> who wants the MAP to consider a matter </w:t>
      </w:r>
      <w:r w:rsidR="00454CFA">
        <w:rPr>
          <w:b/>
          <w:bCs/>
        </w:rPr>
        <w:t>of importance to the</w:t>
      </w:r>
      <w:r w:rsidR="00246917">
        <w:rPr>
          <w:b/>
          <w:bCs/>
        </w:rPr>
        <w:t xml:space="preserve"> wider </w:t>
      </w:r>
      <w:r w:rsidR="000C7F00">
        <w:rPr>
          <w:b/>
          <w:bCs/>
        </w:rPr>
        <w:t>m</w:t>
      </w:r>
      <w:r w:rsidR="00246917">
        <w:rPr>
          <w:b/>
          <w:bCs/>
        </w:rPr>
        <w:t>embership</w:t>
      </w:r>
      <w:r w:rsidR="003B1206">
        <w:rPr>
          <w:b/>
          <w:bCs/>
        </w:rPr>
        <w:t xml:space="preserve">– this lays out the </w:t>
      </w:r>
      <w:r w:rsidR="00246917">
        <w:rPr>
          <w:b/>
          <w:bCs/>
        </w:rPr>
        <w:t>matter</w:t>
      </w:r>
      <w:r w:rsidR="003B1206">
        <w:rPr>
          <w:b/>
          <w:bCs/>
        </w:rPr>
        <w:t xml:space="preserve"> to be raised and recommendations of the Review own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50"/>
        <w:gridCol w:w="600"/>
        <w:gridCol w:w="1503"/>
        <w:gridCol w:w="1502"/>
        <w:gridCol w:w="81"/>
        <w:gridCol w:w="671"/>
        <w:gridCol w:w="2254"/>
      </w:tblGrid>
      <w:tr w:rsidR="00EB0235" w14:paraId="59A7ED79" w14:textId="77777777" w:rsidTr="00FB2552">
        <w:tc>
          <w:tcPr>
            <w:tcW w:w="2405" w:type="dxa"/>
            <w:gridSpan w:val="2"/>
            <w:shd w:val="clear" w:color="auto" w:fill="2E74B5" w:themeFill="accent5" w:themeFillShade="BF"/>
          </w:tcPr>
          <w:p w14:paraId="47D3275F" w14:textId="0E6E7471" w:rsidR="00EB0235" w:rsidRPr="00024B74" w:rsidRDefault="003B120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MATTER FOR REVIEW</w:t>
            </w:r>
          </w:p>
        </w:tc>
        <w:tc>
          <w:tcPr>
            <w:tcW w:w="6611" w:type="dxa"/>
            <w:gridSpan w:val="6"/>
          </w:tcPr>
          <w:p w14:paraId="633093EE" w14:textId="26562A09" w:rsidR="00EB0235" w:rsidRDefault="00EB0235"/>
        </w:tc>
      </w:tr>
      <w:tr w:rsidR="00EB0235" w14:paraId="5B811243" w14:textId="77777777" w:rsidTr="00024B74">
        <w:tc>
          <w:tcPr>
            <w:tcW w:w="1555" w:type="dxa"/>
            <w:shd w:val="clear" w:color="auto" w:fill="8EAADB" w:themeFill="accent1" w:themeFillTint="99"/>
          </w:tcPr>
          <w:p w14:paraId="00954828" w14:textId="77777777" w:rsidR="00EB0235" w:rsidRPr="00A0576C" w:rsidRDefault="00EB0235">
            <w:pPr>
              <w:rPr>
                <w:b/>
                <w:bCs/>
              </w:rPr>
            </w:pPr>
            <w:r w:rsidRPr="00A0576C">
              <w:rPr>
                <w:b/>
                <w:bCs/>
              </w:rPr>
              <w:t>Review owner</w:t>
            </w:r>
          </w:p>
        </w:tc>
        <w:tc>
          <w:tcPr>
            <w:tcW w:w="2953" w:type="dxa"/>
            <w:gridSpan w:val="3"/>
          </w:tcPr>
          <w:p w14:paraId="49810F0F" w14:textId="52976F1D" w:rsidR="00EB0235" w:rsidRDefault="00EB0235"/>
        </w:tc>
        <w:tc>
          <w:tcPr>
            <w:tcW w:w="1583" w:type="dxa"/>
            <w:gridSpan w:val="2"/>
            <w:shd w:val="clear" w:color="auto" w:fill="8EAADB" w:themeFill="accent1" w:themeFillTint="99"/>
          </w:tcPr>
          <w:p w14:paraId="2146B07E" w14:textId="77777777" w:rsidR="00EB0235" w:rsidRPr="00A0576C" w:rsidRDefault="00EB0235">
            <w:pPr>
              <w:rPr>
                <w:b/>
                <w:bCs/>
              </w:rPr>
            </w:pPr>
            <w:r w:rsidRPr="00A0576C">
              <w:rPr>
                <w:b/>
                <w:bCs/>
              </w:rPr>
              <w:t>Review liaison</w:t>
            </w:r>
          </w:p>
        </w:tc>
        <w:tc>
          <w:tcPr>
            <w:tcW w:w="2925" w:type="dxa"/>
            <w:gridSpan w:val="2"/>
          </w:tcPr>
          <w:p w14:paraId="772B8458" w14:textId="168E8F31" w:rsidR="00EB0235" w:rsidRDefault="00EB0235"/>
        </w:tc>
      </w:tr>
      <w:tr w:rsidR="00EB0235" w14:paraId="326511FC" w14:textId="77777777" w:rsidTr="00024B74">
        <w:tc>
          <w:tcPr>
            <w:tcW w:w="9016" w:type="dxa"/>
            <w:gridSpan w:val="8"/>
            <w:shd w:val="clear" w:color="auto" w:fill="8EAADB" w:themeFill="accent1" w:themeFillTint="99"/>
          </w:tcPr>
          <w:p w14:paraId="40D12429" w14:textId="5CC50A64" w:rsidR="00EB0235" w:rsidRPr="00A0576C" w:rsidRDefault="00EB0235">
            <w:pPr>
              <w:rPr>
                <w:b/>
                <w:bCs/>
              </w:rPr>
            </w:pPr>
            <w:r w:rsidRPr="00A0576C">
              <w:rPr>
                <w:b/>
                <w:bCs/>
              </w:rPr>
              <w:t>Purpose of review</w:t>
            </w:r>
          </w:p>
        </w:tc>
      </w:tr>
      <w:tr w:rsidR="00EB0235" w14:paraId="68C2573E" w14:textId="77777777" w:rsidTr="0040527B">
        <w:tc>
          <w:tcPr>
            <w:tcW w:w="9016" w:type="dxa"/>
            <w:gridSpan w:val="8"/>
          </w:tcPr>
          <w:p w14:paraId="5D88EB93" w14:textId="53B26B18" w:rsidR="00EB0235" w:rsidRDefault="00EB0235"/>
        </w:tc>
      </w:tr>
      <w:tr w:rsidR="00024B74" w14:paraId="6565C655" w14:textId="77777777" w:rsidTr="00024B74">
        <w:tc>
          <w:tcPr>
            <w:tcW w:w="9016" w:type="dxa"/>
            <w:gridSpan w:val="8"/>
            <w:shd w:val="clear" w:color="auto" w:fill="8EAADB" w:themeFill="accent1" w:themeFillTint="99"/>
          </w:tcPr>
          <w:p w14:paraId="57F4CCE8" w14:textId="2D562E38" w:rsidR="00024B74" w:rsidRPr="00A0576C" w:rsidRDefault="00024B74">
            <w:pPr>
              <w:rPr>
                <w:b/>
                <w:bCs/>
              </w:rPr>
            </w:pPr>
            <w:r w:rsidRPr="00A0576C">
              <w:rPr>
                <w:b/>
                <w:bCs/>
              </w:rPr>
              <w:t>Detail and discussion</w:t>
            </w:r>
          </w:p>
        </w:tc>
      </w:tr>
      <w:tr w:rsidR="00024B74" w14:paraId="2CC29075" w14:textId="77777777" w:rsidTr="0040527B">
        <w:tc>
          <w:tcPr>
            <w:tcW w:w="9016" w:type="dxa"/>
            <w:gridSpan w:val="8"/>
          </w:tcPr>
          <w:p w14:paraId="01DBB961" w14:textId="77777777" w:rsidR="005F7312" w:rsidRDefault="005F7312" w:rsidP="005F7312">
            <w:pPr>
              <w:pStyle w:val="BodyText"/>
            </w:pPr>
          </w:p>
          <w:p w14:paraId="62B6333E" w14:textId="77777777" w:rsidR="00EA3BEC" w:rsidRDefault="00EA3BEC" w:rsidP="005F7312">
            <w:pPr>
              <w:pStyle w:val="BodyText"/>
            </w:pPr>
          </w:p>
          <w:p w14:paraId="65313B73" w14:textId="43D88237" w:rsidR="005F7312" w:rsidRPr="002A7EA0" w:rsidRDefault="005F7312" w:rsidP="005F7312">
            <w:pPr>
              <w:pStyle w:val="BodyText"/>
            </w:pPr>
          </w:p>
        </w:tc>
      </w:tr>
      <w:tr w:rsidR="00BA11F9" w14:paraId="1C9E8C8E" w14:textId="77777777" w:rsidTr="00365CDB">
        <w:tc>
          <w:tcPr>
            <w:tcW w:w="9016" w:type="dxa"/>
            <w:gridSpan w:val="8"/>
            <w:shd w:val="clear" w:color="auto" w:fill="8EAADB" w:themeFill="accent1" w:themeFillTint="99"/>
          </w:tcPr>
          <w:p w14:paraId="463FE770" w14:textId="1578EB02" w:rsidR="00365CDB" w:rsidRPr="00365CDB" w:rsidRDefault="00BA11F9" w:rsidP="00365CDB">
            <w:pPr>
              <w:pStyle w:val="Heading1"/>
              <w:outlineLvl w:val="0"/>
            </w:pPr>
            <w:r w:rsidRPr="00365CDB">
              <w:t>Review owner’s recommendation</w:t>
            </w:r>
          </w:p>
        </w:tc>
      </w:tr>
      <w:tr w:rsidR="00BA11F9" w14:paraId="133C649B" w14:textId="77777777" w:rsidTr="0040527B">
        <w:tc>
          <w:tcPr>
            <w:tcW w:w="9016" w:type="dxa"/>
            <w:gridSpan w:val="8"/>
          </w:tcPr>
          <w:p w14:paraId="7DF3F64A" w14:textId="2CADE8AE" w:rsidR="00BA11F9" w:rsidRDefault="00BA11F9"/>
        </w:tc>
      </w:tr>
      <w:tr w:rsidR="00024B74" w14:paraId="6CE8C2B9" w14:textId="77777777" w:rsidTr="00024B74">
        <w:tc>
          <w:tcPr>
            <w:tcW w:w="9016" w:type="dxa"/>
            <w:gridSpan w:val="8"/>
            <w:shd w:val="clear" w:color="auto" w:fill="8EAADB" w:themeFill="accent1" w:themeFillTint="99"/>
          </w:tcPr>
          <w:p w14:paraId="2DCEADA8" w14:textId="14E1A828" w:rsidR="00024B74" w:rsidRPr="00A0576C" w:rsidRDefault="00024B74">
            <w:pPr>
              <w:rPr>
                <w:b/>
                <w:bCs/>
              </w:rPr>
            </w:pPr>
            <w:r w:rsidRPr="00A0576C">
              <w:rPr>
                <w:b/>
                <w:bCs/>
              </w:rPr>
              <w:t>Timeframe</w:t>
            </w:r>
            <w:r w:rsidR="00BA11F9">
              <w:rPr>
                <w:b/>
                <w:bCs/>
              </w:rPr>
              <w:t xml:space="preserve"> for consultation (if required)</w:t>
            </w:r>
          </w:p>
        </w:tc>
      </w:tr>
      <w:tr w:rsidR="00024B74" w14:paraId="64CD6D3F" w14:textId="77777777" w:rsidTr="0040527B">
        <w:tc>
          <w:tcPr>
            <w:tcW w:w="9016" w:type="dxa"/>
            <w:gridSpan w:val="8"/>
          </w:tcPr>
          <w:p w14:paraId="196C24D3" w14:textId="77777777" w:rsidR="00024B74" w:rsidRDefault="00024B74"/>
        </w:tc>
      </w:tr>
      <w:tr w:rsidR="00024B74" w14:paraId="518223EE" w14:textId="77777777" w:rsidTr="00024B74">
        <w:tc>
          <w:tcPr>
            <w:tcW w:w="9016" w:type="dxa"/>
            <w:gridSpan w:val="8"/>
            <w:shd w:val="clear" w:color="auto" w:fill="8EAADB" w:themeFill="accent1" w:themeFillTint="99"/>
          </w:tcPr>
          <w:p w14:paraId="1EFC5629" w14:textId="3D03199B" w:rsidR="00024B74" w:rsidRPr="00A0576C" w:rsidRDefault="00BA11F9">
            <w:pPr>
              <w:rPr>
                <w:b/>
                <w:bCs/>
              </w:rPr>
            </w:pPr>
            <w:r>
              <w:rPr>
                <w:b/>
                <w:bCs/>
              </w:rPr>
              <w:t>Consultation q</w:t>
            </w:r>
            <w:r w:rsidR="00024B74" w:rsidRPr="00A0576C">
              <w:rPr>
                <w:b/>
                <w:bCs/>
              </w:rPr>
              <w:t>uestions</w:t>
            </w:r>
            <w:r>
              <w:rPr>
                <w:b/>
                <w:bCs/>
              </w:rPr>
              <w:t xml:space="preserve"> (if required)</w:t>
            </w:r>
          </w:p>
        </w:tc>
      </w:tr>
      <w:tr w:rsidR="00024B74" w14:paraId="69BA961C" w14:textId="77777777" w:rsidTr="0040527B">
        <w:tc>
          <w:tcPr>
            <w:tcW w:w="9016" w:type="dxa"/>
            <w:gridSpan w:val="8"/>
          </w:tcPr>
          <w:p w14:paraId="5E43CA73" w14:textId="77777777" w:rsidR="00024B74" w:rsidRDefault="00024B74"/>
        </w:tc>
      </w:tr>
      <w:tr w:rsidR="00EB0235" w14:paraId="73C71B0F" w14:textId="77777777" w:rsidTr="00024B74">
        <w:tc>
          <w:tcPr>
            <w:tcW w:w="9016" w:type="dxa"/>
            <w:gridSpan w:val="8"/>
            <w:shd w:val="clear" w:color="auto" w:fill="8EAADB" w:themeFill="accent1" w:themeFillTint="99"/>
          </w:tcPr>
          <w:p w14:paraId="6279BFFC" w14:textId="0B3521BB" w:rsidR="00EB0235" w:rsidRPr="00A0576C" w:rsidRDefault="007240DB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  <w:r w:rsidR="00EB0235" w:rsidRPr="00A0576C">
              <w:rPr>
                <w:b/>
                <w:bCs/>
              </w:rPr>
              <w:t>mpacted</w:t>
            </w:r>
            <w:r>
              <w:rPr>
                <w:b/>
                <w:bCs/>
              </w:rPr>
              <w:t>/affected</w:t>
            </w:r>
          </w:p>
        </w:tc>
      </w:tr>
      <w:tr w:rsidR="00EB0235" w14:paraId="5B89FA05" w14:textId="77777777" w:rsidTr="0027094F">
        <w:trPr>
          <w:trHeight w:val="270"/>
        </w:trPr>
        <w:tc>
          <w:tcPr>
            <w:tcW w:w="3005" w:type="dxa"/>
            <w:gridSpan w:val="3"/>
          </w:tcPr>
          <w:p w14:paraId="5F111D91" w14:textId="2CDA2076" w:rsidR="00EB0235" w:rsidRDefault="00EB0235">
            <w:r>
              <w:t>Individual</w:t>
            </w:r>
            <w:sdt>
              <w:sdtPr>
                <w:id w:val="-489021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5" w:type="dxa"/>
            <w:gridSpan w:val="2"/>
          </w:tcPr>
          <w:p w14:paraId="5C267464" w14:textId="4A81D028" w:rsidR="00EB0235" w:rsidRDefault="00EB0235">
            <w:r>
              <w:t>Brigade</w:t>
            </w:r>
            <w:sdt>
              <w:sdtPr>
                <w:id w:val="1512103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6" w:type="dxa"/>
            <w:gridSpan w:val="3"/>
          </w:tcPr>
          <w:p w14:paraId="3E97AB0D" w14:textId="07D07951" w:rsidR="00EB0235" w:rsidRDefault="00024B74">
            <w:r>
              <w:t>Specific demographic</w:t>
            </w:r>
            <w:sdt>
              <w:sdtPr>
                <w:id w:val="-439066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EB0235" w14:paraId="457FBAB7" w14:textId="77777777" w:rsidTr="0027094F">
        <w:trPr>
          <w:trHeight w:val="270"/>
        </w:trPr>
        <w:tc>
          <w:tcPr>
            <w:tcW w:w="3005" w:type="dxa"/>
            <w:gridSpan w:val="3"/>
          </w:tcPr>
          <w:p w14:paraId="48EF666B" w14:textId="0C85C6EA" w:rsidR="00EB0235" w:rsidRDefault="00024B74">
            <w:r>
              <w:t>Individuals (few/many)</w:t>
            </w:r>
            <w:sdt>
              <w:sdtPr>
                <w:id w:val="283781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5" w:type="dxa"/>
            <w:gridSpan w:val="2"/>
          </w:tcPr>
          <w:p w14:paraId="2338FBF4" w14:textId="700B8018" w:rsidR="00EB0235" w:rsidRDefault="00024B74">
            <w:r>
              <w:t>Region</w:t>
            </w:r>
            <w:sdt>
              <w:sdtPr>
                <w:id w:val="-1816177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6" w:type="dxa"/>
            <w:gridSpan w:val="3"/>
          </w:tcPr>
          <w:p w14:paraId="0CCA3C80" w14:textId="157C2957" w:rsidR="00EB0235" w:rsidRDefault="00024B74">
            <w:r>
              <w:t>Specific rank/role</w:t>
            </w:r>
            <w:sdt>
              <w:sdtPr>
                <w:id w:val="-415791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7240DB" w14:paraId="14CE0994" w14:textId="77777777" w:rsidTr="003F5EDE">
        <w:trPr>
          <w:trHeight w:val="270"/>
        </w:trPr>
        <w:tc>
          <w:tcPr>
            <w:tcW w:w="9016" w:type="dxa"/>
            <w:gridSpan w:val="8"/>
          </w:tcPr>
          <w:p w14:paraId="502ACB82" w14:textId="71BA9082" w:rsidR="007240DB" w:rsidRDefault="007240DB">
            <w:r>
              <w:t>Other</w:t>
            </w:r>
            <w:sdt>
              <w:sdtPr>
                <w:id w:val="1737902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pecify</w:t>
            </w:r>
          </w:p>
        </w:tc>
      </w:tr>
      <w:tr w:rsidR="005703C5" w14:paraId="4A9533DF" w14:textId="77777777" w:rsidTr="005703C5">
        <w:trPr>
          <w:trHeight w:val="270"/>
        </w:trPr>
        <w:tc>
          <w:tcPr>
            <w:tcW w:w="9016" w:type="dxa"/>
            <w:gridSpan w:val="8"/>
            <w:shd w:val="clear" w:color="auto" w:fill="8EAADB" w:themeFill="accent1" w:themeFillTint="99"/>
          </w:tcPr>
          <w:p w14:paraId="2B9D3F61" w14:textId="39166D93" w:rsidR="005703C5" w:rsidRPr="005703C5" w:rsidRDefault="005703C5">
            <w:pPr>
              <w:rPr>
                <w:b/>
                <w:bCs/>
              </w:rPr>
            </w:pPr>
            <w:r w:rsidRPr="005703C5">
              <w:rPr>
                <w:b/>
                <w:bCs/>
              </w:rPr>
              <w:t>Size or scale of issue</w:t>
            </w:r>
            <w:r w:rsidR="006C0F5F" w:rsidRPr="006C0F5F">
              <w:t xml:space="preserve"> (</w:t>
            </w:r>
            <w:r w:rsidR="006C0F5F">
              <w:t>‘N</w:t>
            </w:r>
            <w:r w:rsidR="006C0F5F" w:rsidRPr="006C0F5F">
              <w:t>ational</w:t>
            </w:r>
            <w:r w:rsidR="006C0F5F">
              <w:t>’</w:t>
            </w:r>
            <w:r w:rsidR="006C0F5F" w:rsidRPr="006C0F5F">
              <w:t xml:space="preserve"> </w:t>
            </w:r>
            <w:r w:rsidR="006C0F5F">
              <w:t>to</w:t>
            </w:r>
            <w:r w:rsidR="006C0F5F" w:rsidRPr="006C0F5F">
              <w:t xml:space="preserve"> prompt consultation</w:t>
            </w:r>
            <w:r w:rsidR="006C0F5F">
              <w:t xml:space="preserve"> outcome</w:t>
            </w:r>
            <w:r w:rsidR="006C0F5F" w:rsidRPr="006C0F5F">
              <w:t>)</w:t>
            </w:r>
          </w:p>
        </w:tc>
      </w:tr>
      <w:tr w:rsidR="006C0F5F" w14:paraId="2809BF1C" w14:textId="77777777" w:rsidTr="00FB2552">
        <w:trPr>
          <w:trHeight w:val="270"/>
        </w:trPr>
        <w:tc>
          <w:tcPr>
            <w:tcW w:w="2405" w:type="dxa"/>
            <w:gridSpan w:val="2"/>
          </w:tcPr>
          <w:p w14:paraId="74983143" w14:textId="2598C884" w:rsidR="006C0F5F" w:rsidRDefault="006C0F5F">
            <w:r>
              <w:t>Individual</w:t>
            </w:r>
            <w:sdt>
              <w:sdtPr>
                <w:id w:val="1841737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03" w:type="dxa"/>
            <w:gridSpan w:val="2"/>
          </w:tcPr>
          <w:p w14:paraId="0DA6DF7D" w14:textId="6BAC8ADA" w:rsidR="006C0F5F" w:rsidRDefault="006C0F5F">
            <w:r>
              <w:t>Local</w:t>
            </w:r>
            <w:sdt>
              <w:sdtPr>
                <w:id w:val="-61320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254" w:type="dxa"/>
            <w:gridSpan w:val="3"/>
          </w:tcPr>
          <w:p w14:paraId="55D87389" w14:textId="00E92A44" w:rsidR="006C0F5F" w:rsidRDefault="006C0F5F">
            <w:r>
              <w:t>Regional</w:t>
            </w:r>
            <w:sdt>
              <w:sdtPr>
                <w:id w:val="1642235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254" w:type="dxa"/>
          </w:tcPr>
          <w:p w14:paraId="646594C9" w14:textId="573571FF" w:rsidR="006C0F5F" w:rsidRDefault="006C0F5F">
            <w:r>
              <w:t>National</w:t>
            </w:r>
            <w:sdt>
              <w:sdtPr>
                <w:id w:val="293490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024B74" w14:paraId="1824E71F" w14:textId="77777777" w:rsidTr="00024B74">
        <w:tc>
          <w:tcPr>
            <w:tcW w:w="9016" w:type="dxa"/>
            <w:gridSpan w:val="8"/>
            <w:shd w:val="clear" w:color="auto" w:fill="8EAADB" w:themeFill="accent1" w:themeFillTint="99"/>
          </w:tcPr>
          <w:p w14:paraId="26013A43" w14:textId="7A6B7AC8" w:rsidR="00024B74" w:rsidRPr="00A0576C" w:rsidRDefault="00024B74">
            <w:pPr>
              <w:rPr>
                <w:b/>
                <w:bCs/>
              </w:rPr>
            </w:pPr>
            <w:r w:rsidRPr="00A0576C">
              <w:rPr>
                <w:b/>
                <w:bCs/>
              </w:rPr>
              <w:t>Sensitivity of matter</w:t>
            </w:r>
          </w:p>
        </w:tc>
      </w:tr>
      <w:tr w:rsidR="00EB0235" w14:paraId="283901BF" w14:textId="77777777" w:rsidTr="00965305">
        <w:tc>
          <w:tcPr>
            <w:tcW w:w="3005" w:type="dxa"/>
            <w:gridSpan w:val="3"/>
          </w:tcPr>
          <w:p w14:paraId="5C1D3BB9" w14:textId="3E292D90" w:rsidR="00EB0235" w:rsidRDefault="00024B74">
            <w:r>
              <w:t>High impact</w:t>
            </w:r>
            <w:sdt>
              <w:sdtPr>
                <w:id w:val="-1161222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AA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5" w:type="dxa"/>
            <w:gridSpan w:val="2"/>
          </w:tcPr>
          <w:p w14:paraId="6888FE39" w14:textId="5E39304C" w:rsidR="00EB0235" w:rsidRDefault="00024B74">
            <w:r>
              <w:t>Medium impact</w:t>
            </w:r>
            <w:sdt>
              <w:sdtPr>
                <w:id w:val="-87553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6" w:type="dxa"/>
            <w:gridSpan w:val="3"/>
          </w:tcPr>
          <w:p w14:paraId="11A2A8F9" w14:textId="29DEF63F" w:rsidR="00EB0235" w:rsidRDefault="00024B74">
            <w:r>
              <w:t>Low impact</w:t>
            </w:r>
            <w:sdt>
              <w:sdtPr>
                <w:id w:val="-129095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024B74" w14:paraId="155D6551" w14:textId="77777777" w:rsidTr="00024B74">
        <w:tc>
          <w:tcPr>
            <w:tcW w:w="9016" w:type="dxa"/>
            <w:gridSpan w:val="8"/>
            <w:shd w:val="clear" w:color="auto" w:fill="8EAADB" w:themeFill="accent1" w:themeFillTint="99"/>
          </w:tcPr>
          <w:p w14:paraId="24380D27" w14:textId="581BAA67" w:rsidR="00024B74" w:rsidRPr="00A0576C" w:rsidRDefault="00024B74" w:rsidP="00A0576C">
            <w:pPr>
              <w:rPr>
                <w:b/>
                <w:bCs/>
              </w:rPr>
            </w:pPr>
            <w:r w:rsidRPr="00A0576C">
              <w:rPr>
                <w:b/>
                <w:bCs/>
              </w:rPr>
              <w:t>Level of information needed</w:t>
            </w:r>
          </w:p>
        </w:tc>
      </w:tr>
      <w:tr w:rsidR="00EB0235" w14:paraId="457C55E3" w14:textId="77777777" w:rsidTr="00EB0235">
        <w:tc>
          <w:tcPr>
            <w:tcW w:w="4508" w:type="dxa"/>
            <w:gridSpan w:val="4"/>
          </w:tcPr>
          <w:p w14:paraId="0223AB7F" w14:textId="5E7BD69D" w:rsidR="00EB0235" w:rsidRDefault="00024B74">
            <w:r>
              <w:t>Broad opinion</w:t>
            </w:r>
            <w:sdt>
              <w:sdtPr>
                <w:id w:val="1480729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508" w:type="dxa"/>
            <w:gridSpan w:val="4"/>
          </w:tcPr>
          <w:p w14:paraId="2D76E6AD" w14:textId="57DEA7A3" w:rsidR="00EB0235" w:rsidRDefault="00024B74">
            <w:r>
              <w:t>Specialist advice required</w:t>
            </w:r>
            <w:sdt>
              <w:sdtPr>
                <w:id w:val="-45578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A0576C" w14:paraId="3C6BFD46" w14:textId="77777777" w:rsidTr="00A0576C">
        <w:tc>
          <w:tcPr>
            <w:tcW w:w="9016" w:type="dxa"/>
            <w:gridSpan w:val="8"/>
            <w:shd w:val="clear" w:color="auto" w:fill="8EAADB" w:themeFill="accent1" w:themeFillTint="99"/>
          </w:tcPr>
          <w:p w14:paraId="1290146B" w14:textId="1E63432D" w:rsidR="00A0576C" w:rsidRPr="00A0576C" w:rsidRDefault="00A0576C">
            <w:pPr>
              <w:rPr>
                <w:b/>
                <w:bCs/>
              </w:rPr>
            </w:pPr>
            <w:r w:rsidRPr="00A0576C">
              <w:rPr>
                <w:b/>
                <w:bCs/>
              </w:rPr>
              <w:t>Formality</w:t>
            </w:r>
          </w:p>
        </w:tc>
      </w:tr>
      <w:tr w:rsidR="00A0576C" w14:paraId="5AB6EC3C" w14:textId="77777777" w:rsidTr="00EB0235">
        <w:tc>
          <w:tcPr>
            <w:tcW w:w="4508" w:type="dxa"/>
            <w:gridSpan w:val="4"/>
          </w:tcPr>
          <w:p w14:paraId="52B0ED06" w14:textId="6C675E71" w:rsidR="00A0576C" w:rsidRDefault="002F4AAC">
            <w:r>
              <w:t>Formal</w:t>
            </w:r>
            <w:sdt>
              <w:sdtPr>
                <w:id w:val="1261259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508" w:type="dxa"/>
            <w:gridSpan w:val="4"/>
          </w:tcPr>
          <w:p w14:paraId="6881E83A" w14:textId="7A65F619" w:rsidR="00A0576C" w:rsidRDefault="002F4AAC">
            <w:r>
              <w:t>Informal</w:t>
            </w:r>
            <w:sdt>
              <w:sdtPr>
                <w:id w:val="790786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321482" w14:paraId="602861B1" w14:textId="77777777" w:rsidTr="00F35622">
        <w:tc>
          <w:tcPr>
            <w:tcW w:w="9016" w:type="dxa"/>
            <w:gridSpan w:val="8"/>
            <w:shd w:val="clear" w:color="auto" w:fill="8EAADB" w:themeFill="accent1" w:themeFillTint="99"/>
          </w:tcPr>
          <w:p w14:paraId="42480659" w14:textId="2B8B33A2" w:rsidR="00321482" w:rsidRDefault="00321482">
            <w:r w:rsidRPr="004E3E7C">
              <w:rPr>
                <w:b/>
                <w:bCs/>
              </w:rPr>
              <w:t>Communication channels</w:t>
            </w:r>
          </w:p>
        </w:tc>
      </w:tr>
      <w:tr w:rsidR="004E3E7C" w14:paraId="271D9871" w14:textId="77777777" w:rsidTr="004E3E7C">
        <w:tc>
          <w:tcPr>
            <w:tcW w:w="3005" w:type="dxa"/>
            <w:gridSpan w:val="3"/>
            <w:shd w:val="clear" w:color="auto" w:fill="B4C6E7" w:themeFill="accent1" w:themeFillTint="66"/>
          </w:tcPr>
          <w:p w14:paraId="1C7DB620" w14:textId="0E16CBE5" w:rsidR="004E3E7C" w:rsidRPr="004E3E7C" w:rsidRDefault="004E3E7C">
            <w:pPr>
              <w:rPr>
                <w:b/>
                <w:bCs/>
              </w:rPr>
            </w:pPr>
            <w:r w:rsidRPr="004E3E7C">
              <w:rPr>
                <w:b/>
                <w:bCs/>
              </w:rPr>
              <w:t>Face to face</w:t>
            </w:r>
          </w:p>
        </w:tc>
        <w:tc>
          <w:tcPr>
            <w:tcW w:w="3005" w:type="dxa"/>
            <w:gridSpan w:val="2"/>
            <w:shd w:val="clear" w:color="auto" w:fill="B4C6E7" w:themeFill="accent1" w:themeFillTint="66"/>
          </w:tcPr>
          <w:p w14:paraId="1DC0996F" w14:textId="1543629F" w:rsidR="004E3E7C" w:rsidRPr="004E3E7C" w:rsidRDefault="004E3E7C">
            <w:pPr>
              <w:rPr>
                <w:b/>
                <w:bCs/>
              </w:rPr>
            </w:pPr>
            <w:r w:rsidRPr="004E3E7C">
              <w:rPr>
                <w:b/>
                <w:bCs/>
              </w:rPr>
              <w:t>Digital</w:t>
            </w:r>
          </w:p>
        </w:tc>
        <w:tc>
          <w:tcPr>
            <w:tcW w:w="3006" w:type="dxa"/>
            <w:gridSpan w:val="3"/>
            <w:shd w:val="clear" w:color="auto" w:fill="B4C6E7" w:themeFill="accent1" w:themeFillTint="66"/>
          </w:tcPr>
          <w:p w14:paraId="03491E57" w14:textId="6BFBE913" w:rsidR="004E3E7C" w:rsidRPr="004E3E7C" w:rsidRDefault="004E3E7C">
            <w:pPr>
              <w:rPr>
                <w:b/>
                <w:bCs/>
              </w:rPr>
            </w:pPr>
            <w:r w:rsidRPr="004E3E7C">
              <w:rPr>
                <w:b/>
                <w:bCs/>
              </w:rPr>
              <w:t>Print</w:t>
            </w:r>
          </w:p>
        </w:tc>
      </w:tr>
      <w:tr w:rsidR="004E3E7C" w14:paraId="78AB390D" w14:textId="77777777" w:rsidTr="00ED776E">
        <w:tc>
          <w:tcPr>
            <w:tcW w:w="3005" w:type="dxa"/>
            <w:gridSpan w:val="3"/>
          </w:tcPr>
          <w:p w14:paraId="564B3281" w14:textId="2B0B3A31" w:rsidR="004E3E7C" w:rsidRDefault="007F48DF">
            <w:r>
              <w:t>On site presentation</w:t>
            </w:r>
            <w:r w:rsidR="002C3B79">
              <w:t xml:space="preserve"> </w:t>
            </w:r>
            <w:sdt>
              <w:sdtPr>
                <w:id w:val="-238712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5" w:type="dxa"/>
            <w:gridSpan w:val="2"/>
          </w:tcPr>
          <w:p w14:paraId="1DDD69F0" w14:textId="57143A27" w:rsidR="004E3E7C" w:rsidRDefault="00681807">
            <w:r>
              <w:t>Poll/survey</w:t>
            </w:r>
            <w:r w:rsidR="002C3B79">
              <w:t xml:space="preserve"> </w:t>
            </w:r>
            <w:sdt>
              <w:sdtPr>
                <w:id w:val="619271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6" w:type="dxa"/>
            <w:gridSpan w:val="3"/>
          </w:tcPr>
          <w:p w14:paraId="5235E551" w14:textId="4F1EE28C" w:rsidR="004E3E7C" w:rsidRDefault="00652193">
            <w:r>
              <w:t>Newsletter</w:t>
            </w:r>
            <w:r w:rsidR="002C3B79">
              <w:t xml:space="preserve"> </w:t>
            </w:r>
            <w:sdt>
              <w:sdtPr>
                <w:id w:val="1344204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4E3E7C" w14:paraId="62DFBFB9" w14:textId="77777777" w:rsidTr="00ED776E">
        <w:tc>
          <w:tcPr>
            <w:tcW w:w="3005" w:type="dxa"/>
            <w:gridSpan w:val="3"/>
          </w:tcPr>
          <w:p w14:paraId="65386921" w14:textId="7E303579" w:rsidR="004E3E7C" w:rsidRDefault="007F48DF">
            <w:r>
              <w:t>Telephone call</w:t>
            </w:r>
            <w:r w:rsidR="002C3B79">
              <w:t xml:space="preserve"> </w:t>
            </w:r>
            <w:sdt>
              <w:sdtPr>
                <w:id w:val="-212276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5" w:type="dxa"/>
            <w:gridSpan w:val="2"/>
          </w:tcPr>
          <w:p w14:paraId="4025FCE4" w14:textId="1935760A" w:rsidR="004E3E7C" w:rsidRDefault="00681807">
            <w:r>
              <w:t>Article/blog post</w:t>
            </w:r>
            <w:r w:rsidR="002C3B79">
              <w:t xml:space="preserve"> </w:t>
            </w:r>
            <w:sdt>
              <w:sdtPr>
                <w:id w:val="-886409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6" w:type="dxa"/>
            <w:gridSpan w:val="3"/>
          </w:tcPr>
          <w:p w14:paraId="0C6391DF" w14:textId="07678AAB" w:rsidR="004E3E7C" w:rsidRDefault="00652193">
            <w:r>
              <w:t>Letter</w:t>
            </w:r>
            <w:r w:rsidR="002C3B79">
              <w:t xml:space="preserve"> </w:t>
            </w:r>
            <w:sdt>
              <w:sdtPr>
                <w:id w:val="-666636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4E3E7C" w14:paraId="7D866EBF" w14:textId="77777777" w:rsidTr="00ED776E">
        <w:tc>
          <w:tcPr>
            <w:tcW w:w="3005" w:type="dxa"/>
            <w:gridSpan w:val="3"/>
          </w:tcPr>
          <w:p w14:paraId="19FE4DE7" w14:textId="481BA83A" w:rsidR="004E3E7C" w:rsidRDefault="007F48DF">
            <w:r>
              <w:t>Special meeting</w:t>
            </w:r>
            <w:r w:rsidR="002C3B79">
              <w:t xml:space="preserve"> </w:t>
            </w:r>
            <w:sdt>
              <w:sdtPr>
                <w:id w:val="-979611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5" w:type="dxa"/>
            <w:gridSpan w:val="2"/>
          </w:tcPr>
          <w:p w14:paraId="4BFF4692" w14:textId="2530DDB7" w:rsidR="004E3E7C" w:rsidRDefault="00681807">
            <w:r>
              <w:t>Social media post</w:t>
            </w:r>
            <w:r w:rsidR="002C3B79">
              <w:t xml:space="preserve"> </w:t>
            </w:r>
            <w:sdt>
              <w:sdtPr>
                <w:id w:val="261733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6" w:type="dxa"/>
            <w:gridSpan w:val="3"/>
          </w:tcPr>
          <w:p w14:paraId="1B433CF6" w14:textId="77777777" w:rsidR="004E3E7C" w:rsidRDefault="004E3E7C"/>
        </w:tc>
      </w:tr>
      <w:tr w:rsidR="007F48DF" w14:paraId="780F3F85" w14:textId="77777777" w:rsidTr="00ED776E">
        <w:tc>
          <w:tcPr>
            <w:tcW w:w="3005" w:type="dxa"/>
            <w:gridSpan w:val="3"/>
          </w:tcPr>
          <w:p w14:paraId="725DF2E8" w14:textId="0762CD9E" w:rsidR="007F48DF" w:rsidRDefault="007F48DF">
            <w:r>
              <w:t>Muster</w:t>
            </w:r>
            <w:r w:rsidR="002C3B79">
              <w:t xml:space="preserve"> </w:t>
            </w:r>
            <w:sdt>
              <w:sdtPr>
                <w:id w:val="-1879853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5" w:type="dxa"/>
            <w:gridSpan w:val="2"/>
          </w:tcPr>
          <w:p w14:paraId="193CB2E8" w14:textId="1145F8E2" w:rsidR="007F48DF" w:rsidRDefault="00681807">
            <w:r>
              <w:t>Email</w:t>
            </w:r>
            <w:r w:rsidR="002C3B79">
              <w:t xml:space="preserve"> </w:t>
            </w:r>
            <w:sdt>
              <w:sdtPr>
                <w:id w:val="-1429890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006" w:type="dxa"/>
            <w:gridSpan w:val="3"/>
          </w:tcPr>
          <w:p w14:paraId="48A8353D" w14:textId="77777777" w:rsidR="007F48DF" w:rsidRDefault="007F48DF"/>
        </w:tc>
      </w:tr>
      <w:tr w:rsidR="00652193" w14:paraId="78D68134" w14:textId="77777777" w:rsidTr="00AD11BB">
        <w:tc>
          <w:tcPr>
            <w:tcW w:w="9016" w:type="dxa"/>
            <w:gridSpan w:val="8"/>
          </w:tcPr>
          <w:p w14:paraId="3B459E4B" w14:textId="7F3297E8" w:rsidR="00652193" w:rsidRDefault="00652193">
            <w:r>
              <w:t>Other (please specify)</w:t>
            </w:r>
          </w:p>
        </w:tc>
      </w:tr>
      <w:tr w:rsidR="00265CCE" w14:paraId="3B332615" w14:textId="77777777" w:rsidTr="00524ED6">
        <w:tc>
          <w:tcPr>
            <w:tcW w:w="9016" w:type="dxa"/>
            <w:gridSpan w:val="8"/>
            <w:shd w:val="clear" w:color="auto" w:fill="8EAADB" w:themeFill="accent1" w:themeFillTint="99"/>
          </w:tcPr>
          <w:p w14:paraId="5A2E3EFC" w14:textId="1648A3DF" w:rsidR="00265CCE" w:rsidRPr="00004D26" w:rsidRDefault="00265CCE">
            <w:pPr>
              <w:rPr>
                <w:b/>
                <w:bCs/>
              </w:rPr>
            </w:pPr>
            <w:r w:rsidRPr="00004D26">
              <w:rPr>
                <w:b/>
                <w:bCs/>
              </w:rPr>
              <w:t>Most appropriate audience to</w:t>
            </w:r>
            <w:r w:rsidR="003C7B43" w:rsidRPr="00004D26">
              <w:rPr>
                <w:b/>
                <w:bCs/>
              </w:rPr>
              <w:t xml:space="preserve"> inform outcome</w:t>
            </w:r>
            <w:r w:rsidR="00524ED6" w:rsidRPr="00004D26">
              <w:rPr>
                <w:b/>
                <w:bCs/>
              </w:rPr>
              <w:t>/consult</w:t>
            </w:r>
            <w:r w:rsidR="008C0DD4" w:rsidRPr="00004D26">
              <w:rPr>
                <w:b/>
                <w:bCs/>
              </w:rPr>
              <w:t xml:space="preserve"> </w:t>
            </w:r>
          </w:p>
        </w:tc>
      </w:tr>
      <w:tr w:rsidR="00963B99" w14:paraId="2090073F" w14:textId="77777777" w:rsidTr="00FB2552">
        <w:tc>
          <w:tcPr>
            <w:tcW w:w="2405" w:type="dxa"/>
            <w:gridSpan w:val="2"/>
          </w:tcPr>
          <w:p w14:paraId="7A54DC35" w14:textId="2C506D86" w:rsidR="00963B99" w:rsidRDefault="0038095B" w:rsidP="00963B99">
            <w:r>
              <w:t xml:space="preserve">All Members </w:t>
            </w:r>
            <w:sdt>
              <w:sdtPr>
                <w:id w:val="-1266377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03" w:type="dxa"/>
            <w:gridSpan w:val="2"/>
          </w:tcPr>
          <w:p w14:paraId="2490E148" w14:textId="0967A6AA" w:rsidR="00963B99" w:rsidRDefault="00637EAE" w:rsidP="00963B99">
            <w:r>
              <w:t>Board</w:t>
            </w:r>
            <w:sdt>
              <w:sdtPr>
                <w:id w:val="-923177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254" w:type="dxa"/>
            <w:gridSpan w:val="3"/>
          </w:tcPr>
          <w:p w14:paraId="651F3CBA" w14:textId="2651EEC3" w:rsidR="00963B99" w:rsidRDefault="00637EAE" w:rsidP="00963B99">
            <w:r>
              <w:t>Past Presidents</w:t>
            </w:r>
            <w:sdt>
              <w:sdtPr>
                <w:id w:val="-11474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254" w:type="dxa"/>
          </w:tcPr>
          <w:p w14:paraId="0212A6A7" w14:textId="1110B59B" w:rsidR="00963B99" w:rsidRDefault="00EA3BEC" w:rsidP="00963B99">
            <w:r>
              <w:t xml:space="preserve">LHMs </w:t>
            </w:r>
            <w:sdt>
              <w:sdtPr>
                <w:id w:val="229353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963B99" w14:paraId="0F374DA7" w14:textId="77777777" w:rsidTr="00FB2552">
        <w:tc>
          <w:tcPr>
            <w:tcW w:w="2405" w:type="dxa"/>
            <w:gridSpan w:val="2"/>
          </w:tcPr>
          <w:p w14:paraId="47EFBBE9" w14:textId="57642E3F" w:rsidR="00963B99" w:rsidRDefault="00EA3BEC" w:rsidP="00963B99">
            <w:r>
              <w:t>Brigade Reps</w:t>
            </w:r>
            <w:sdt>
              <w:sdtPr>
                <w:id w:val="1231821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03" w:type="dxa"/>
            <w:gridSpan w:val="2"/>
          </w:tcPr>
          <w:p w14:paraId="5308B9A0" w14:textId="5DAC55FB" w:rsidR="00963B99" w:rsidRDefault="00EA3BEC" w:rsidP="00963B99">
            <w:r>
              <w:t xml:space="preserve">CFOs/Controllers </w:t>
            </w:r>
            <w:sdt>
              <w:sdtPr>
                <w:id w:val="968552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E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254" w:type="dxa"/>
            <w:gridSpan w:val="3"/>
          </w:tcPr>
          <w:p w14:paraId="10C6231E" w14:textId="5A29C14C" w:rsidR="00963B99" w:rsidRPr="00562D81" w:rsidRDefault="00EA3BEC" w:rsidP="00963B99">
            <w:r>
              <w:t>Tech Panel</w:t>
            </w:r>
            <w:sdt>
              <w:sdtPr>
                <w:id w:val="1900557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254" w:type="dxa"/>
          </w:tcPr>
          <w:p w14:paraId="1C3DF045" w14:textId="1A5C5873" w:rsidR="00963B99" w:rsidRDefault="00963B99" w:rsidP="00963B99">
            <w:r>
              <w:t>Sector Partners</w:t>
            </w:r>
            <w:sdt>
              <w:sdtPr>
                <w:id w:val="988445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EA3BEC" w14:paraId="1E8B90FC" w14:textId="77777777" w:rsidTr="0072509B">
        <w:tc>
          <w:tcPr>
            <w:tcW w:w="2405" w:type="dxa"/>
            <w:gridSpan w:val="2"/>
          </w:tcPr>
          <w:p w14:paraId="6CA98ACD" w14:textId="643A7393" w:rsidR="00EA3BEC" w:rsidRDefault="00EA3BEC" w:rsidP="00963B99">
            <w:r>
              <w:t>Working Party Reps</w:t>
            </w:r>
            <w:sdt>
              <w:sdtPr>
                <w:id w:val="182483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103" w:type="dxa"/>
            <w:gridSpan w:val="2"/>
          </w:tcPr>
          <w:p w14:paraId="3F3ED069" w14:textId="358CEC97" w:rsidR="00EA3BEC" w:rsidRDefault="00EA3BEC" w:rsidP="00963B99">
            <w:r>
              <w:t xml:space="preserve">Provincial </w:t>
            </w:r>
            <w:proofErr w:type="spellStart"/>
            <w:r>
              <w:t>Assoc.s</w:t>
            </w:r>
            <w:proofErr w:type="spellEnd"/>
            <w:sdt>
              <w:sdtPr>
                <w:id w:val="358011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508" w:type="dxa"/>
            <w:gridSpan w:val="4"/>
          </w:tcPr>
          <w:p w14:paraId="6A0A0C6D" w14:textId="348D3341" w:rsidR="00EA3BEC" w:rsidRDefault="00EA3BEC" w:rsidP="00963B99">
            <w:r w:rsidRPr="00562D81">
              <w:t>Other (please specify)</w:t>
            </w:r>
          </w:p>
        </w:tc>
      </w:tr>
      <w:tr w:rsidR="0088055A" w14:paraId="30976594" w14:textId="77777777" w:rsidTr="003B5443">
        <w:tc>
          <w:tcPr>
            <w:tcW w:w="4508" w:type="dxa"/>
            <w:gridSpan w:val="4"/>
          </w:tcPr>
          <w:p w14:paraId="650F2233" w14:textId="2B4DB457" w:rsidR="0088055A" w:rsidRDefault="0088055A">
            <w:r>
              <w:t>Approved for review by MAP</w:t>
            </w:r>
            <w:r>
              <w:br/>
              <w:t xml:space="preserve">Signed:                                                                                                             </w:t>
            </w:r>
          </w:p>
          <w:p w14:paraId="13AD1643" w14:textId="77777777" w:rsidR="0088055A" w:rsidRDefault="0088055A"/>
          <w:p w14:paraId="5F043DAD" w14:textId="21A706F2" w:rsidR="0088055A" w:rsidRPr="005A20A9" w:rsidRDefault="0088055A">
            <w:r>
              <w:t xml:space="preserve">Bill Butzbach, Chief Executive </w:t>
            </w:r>
          </w:p>
        </w:tc>
        <w:tc>
          <w:tcPr>
            <w:tcW w:w="4508" w:type="dxa"/>
            <w:gridSpan w:val="4"/>
          </w:tcPr>
          <w:p w14:paraId="113BEFF6" w14:textId="77777777" w:rsidR="0088055A" w:rsidRDefault="0088055A"/>
          <w:p w14:paraId="16AAC6C0" w14:textId="47C50D60" w:rsidR="0088055A" w:rsidRDefault="0088055A">
            <w:r>
              <w:t>Date:</w:t>
            </w:r>
          </w:p>
        </w:tc>
      </w:tr>
    </w:tbl>
    <w:p w14:paraId="340A3841" w14:textId="77777777" w:rsidR="00454CFA" w:rsidRDefault="00454CFA" w:rsidP="005E36B1">
      <w:pPr>
        <w:rPr>
          <w:b/>
          <w:bCs/>
        </w:rPr>
      </w:pPr>
    </w:p>
    <w:p w14:paraId="505B4193" w14:textId="6209FBB5" w:rsidR="005E36B1" w:rsidRDefault="005E36B1" w:rsidP="005E36B1">
      <w:r>
        <w:rPr>
          <w:b/>
          <w:bCs/>
        </w:rPr>
        <w:t xml:space="preserve">PART 2. </w:t>
      </w:r>
      <w:r w:rsidRPr="00FB2552">
        <w:rPr>
          <w:b/>
          <w:bCs/>
        </w:rPr>
        <w:t>For MAP completion</w:t>
      </w:r>
      <w:r>
        <w:t xml:space="preserve"> – please detail your advised actions and view of the recommendations. This may differ to that of the </w:t>
      </w:r>
      <w:r w:rsidR="001F1D5D">
        <w:t>Review owner</w:t>
      </w:r>
      <w:r>
        <w:t>. Please explain your advice throughou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3"/>
        <w:gridCol w:w="1479"/>
        <w:gridCol w:w="3006"/>
      </w:tblGrid>
      <w:tr w:rsidR="005E36B1" w14:paraId="6F58CE90" w14:textId="77777777" w:rsidTr="002E5AE1">
        <w:tc>
          <w:tcPr>
            <w:tcW w:w="4531" w:type="dxa"/>
            <w:gridSpan w:val="2"/>
            <w:shd w:val="clear" w:color="auto" w:fill="C45911" w:themeFill="accent2" w:themeFillShade="BF"/>
          </w:tcPr>
          <w:p w14:paraId="57EF9638" w14:textId="77777777" w:rsidR="005E36B1" w:rsidRPr="00024B74" w:rsidRDefault="005E36B1" w:rsidP="002E5AE1">
            <w:pPr>
              <w:rPr>
                <w:color w:val="FFFFFF" w:themeColor="background1"/>
              </w:rPr>
            </w:pPr>
            <w:r w:rsidRPr="00024B74">
              <w:rPr>
                <w:color w:val="FFFFFF" w:themeColor="background1"/>
              </w:rPr>
              <w:t>FOR REVIEW BY MAP</w:t>
            </w:r>
          </w:p>
        </w:tc>
        <w:tc>
          <w:tcPr>
            <w:tcW w:w="4485" w:type="dxa"/>
            <w:gridSpan w:val="2"/>
          </w:tcPr>
          <w:p w14:paraId="1D62B8D0" w14:textId="77777777" w:rsidR="005E36B1" w:rsidRDefault="005E36B1" w:rsidP="002E5AE1"/>
        </w:tc>
      </w:tr>
      <w:tr w:rsidR="005E36B1" w14:paraId="46728765" w14:textId="77777777" w:rsidTr="002E5AE1">
        <w:tc>
          <w:tcPr>
            <w:tcW w:w="9016" w:type="dxa"/>
            <w:gridSpan w:val="4"/>
            <w:shd w:val="clear" w:color="auto" w:fill="F4B083" w:themeFill="accent2" w:themeFillTint="99"/>
          </w:tcPr>
          <w:p w14:paraId="3CF963B2" w14:textId="77777777" w:rsidR="005E36B1" w:rsidRPr="00A0576C" w:rsidRDefault="005E36B1" w:rsidP="002E5AE1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  <w:r w:rsidRPr="00A0576C">
              <w:rPr>
                <w:b/>
                <w:bCs/>
              </w:rPr>
              <w:t>mpacted</w:t>
            </w:r>
            <w:r>
              <w:rPr>
                <w:b/>
                <w:bCs/>
              </w:rPr>
              <w:t>/affected</w:t>
            </w:r>
          </w:p>
        </w:tc>
      </w:tr>
      <w:tr w:rsidR="005E36B1" w14:paraId="5922D1E2" w14:textId="77777777" w:rsidTr="002E5AE1">
        <w:trPr>
          <w:trHeight w:val="270"/>
        </w:trPr>
        <w:tc>
          <w:tcPr>
            <w:tcW w:w="4531" w:type="dxa"/>
            <w:gridSpan w:val="2"/>
          </w:tcPr>
          <w:p w14:paraId="32C0FE77" w14:textId="77777777" w:rsidR="005E36B1" w:rsidRDefault="005E36B1" w:rsidP="002E5AE1">
            <w:r>
              <w:t xml:space="preserve">Agree </w:t>
            </w:r>
            <w:sdt>
              <w:sdtPr>
                <w:id w:val="1833178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485" w:type="dxa"/>
            <w:gridSpan w:val="2"/>
          </w:tcPr>
          <w:p w14:paraId="30EEEDBA" w14:textId="77777777" w:rsidR="005E36B1" w:rsidRDefault="005E36B1" w:rsidP="002E5AE1">
            <w:r>
              <w:t xml:space="preserve">Disagree </w:t>
            </w:r>
            <w:sdt>
              <w:sdtPr>
                <w:id w:val="1785064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5E36B1" w14:paraId="13A471D7" w14:textId="77777777" w:rsidTr="002E5AE1">
        <w:trPr>
          <w:trHeight w:val="270"/>
        </w:trPr>
        <w:tc>
          <w:tcPr>
            <w:tcW w:w="9016" w:type="dxa"/>
            <w:gridSpan w:val="4"/>
          </w:tcPr>
          <w:p w14:paraId="27DAB8B9" w14:textId="77777777" w:rsidR="005E36B1" w:rsidRDefault="005E36B1" w:rsidP="002E5AE1">
            <w:r>
              <w:t>Comments:</w:t>
            </w:r>
          </w:p>
          <w:p w14:paraId="09B22E3C" w14:textId="77777777" w:rsidR="005E36B1" w:rsidRDefault="005E36B1" w:rsidP="002E5AE1"/>
        </w:tc>
      </w:tr>
      <w:tr w:rsidR="005E36B1" w14:paraId="4A2AA36B" w14:textId="77777777" w:rsidTr="002E5AE1">
        <w:trPr>
          <w:trHeight w:val="270"/>
        </w:trPr>
        <w:tc>
          <w:tcPr>
            <w:tcW w:w="9016" w:type="dxa"/>
            <w:gridSpan w:val="4"/>
            <w:shd w:val="clear" w:color="auto" w:fill="F4B083" w:themeFill="accent2" w:themeFillTint="99"/>
          </w:tcPr>
          <w:p w14:paraId="26B007DE" w14:textId="77777777" w:rsidR="005E36B1" w:rsidRPr="005703C5" w:rsidRDefault="005E36B1" w:rsidP="002E5AE1">
            <w:pPr>
              <w:rPr>
                <w:b/>
                <w:bCs/>
              </w:rPr>
            </w:pPr>
            <w:r w:rsidRPr="005703C5">
              <w:rPr>
                <w:b/>
                <w:bCs/>
              </w:rPr>
              <w:t>Size or scale of issue</w:t>
            </w:r>
            <w:r w:rsidRPr="006C0F5F">
              <w:t xml:space="preserve"> (</w:t>
            </w:r>
            <w:r>
              <w:t>‘N</w:t>
            </w:r>
            <w:r w:rsidRPr="006C0F5F">
              <w:t>ational</w:t>
            </w:r>
            <w:r>
              <w:t>’</w:t>
            </w:r>
            <w:r w:rsidRPr="006C0F5F">
              <w:t xml:space="preserve"> </w:t>
            </w:r>
            <w:r>
              <w:t>to</w:t>
            </w:r>
            <w:r w:rsidRPr="006C0F5F">
              <w:t xml:space="preserve"> prompt consultation</w:t>
            </w:r>
            <w:r>
              <w:t xml:space="preserve"> outcome</w:t>
            </w:r>
            <w:r w:rsidRPr="006C0F5F">
              <w:t>)</w:t>
            </w:r>
          </w:p>
        </w:tc>
      </w:tr>
      <w:tr w:rsidR="005E36B1" w14:paraId="204DD29F" w14:textId="77777777" w:rsidTr="002E5AE1">
        <w:trPr>
          <w:trHeight w:val="270"/>
        </w:trPr>
        <w:tc>
          <w:tcPr>
            <w:tcW w:w="4508" w:type="dxa"/>
          </w:tcPr>
          <w:p w14:paraId="60CC1C8E" w14:textId="77777777" w:rsidR="005E36B1" w:rsidRDefault="005E36B1" w:rsidP="002E5AE1">
            <w:r>
              <w:t xml:space="preserve">Agree </w:t>
            </w:r>
            <w:sdt>
              <w:sdtPr>
                <w:id w:val="895393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508" w:type="dxa"/>
            <w:gridSpan w:val="3"/>
          </w:tcPr>
          <w:p w14:paraId="117067E1" w14:textId="77777777" w:rsidR="005E36B1" w:rsidRDefault="005E36B1" w:rsidP="002E5AE1">
            <w:r>
              <w:t xml:space="preserve">Disagree </w:t>
            </w:r>
            <w:sdt>
              <w:sdtPr>
                <w:id w:val="1637614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5E36B1" w14:paraId="1D47F0E4" w14:textId="77777777" w:rsidTr="002E5AE1">
        <w:trPr>
          <w:trHeight w:val="270"/>
        </w:trPr>
        <w:tc>
          <w:tcPr>
            <w:tcW w:w="9016" w:type="dxa"/>
            <w:gridSpan w:val="4"/>
          </w:tcPr>
          <w:p w14:paraId="62ED7E4E" w14:textId="5ED41F1B" w:rsidR="005E36B1" w:rsidRDefault="005E36B1" w:rsidP="002E5AE1">
            <w:r>
              <w:t>Comments:</w:t>
            </w:r>
          </w:p>
          <w:p w14:paraId="4C1358F1" w14:textId="77777777" w:rsidR="005E36B1" w:rsidRDefault="005E36B1" w:rsidP="002E5AE1"/>
        </w:tc>
      </w:tr>
      <w:tr w:rsidR="005E36B1" w14:paraId="1C289C35" w14:textId="77777777" w:rsidTr="002E5AE1">
        <w:tc>
          <w:tcPr>
            <w:tcW w:w="9016" w:type="dxa"/>
            <w:gridSpan w:val="4"/>
            <w:shd w:val="clear" w:color="auto" w:fill="F4B083" w:themeFill="accent2" w:themeFillTint="99"/>
          </w:tcPr>
          <w:p w14:paraId="6BF11E69" w14:textId="77777777" w:rsidR="005E36B1" w:rsidRPr="00A0576C" w:rsidRDefault="005E36B1" w:rsidP="002E5AE1">
            <w:pPr>
              <w:rPr>
                <w:b/>
                <w:bCs/>
              </w:rPr>
            </w:pPr>
            <w:r w:rsidRPr="00A0576C">
              <w:rPr>
                <w:b/>
                <w:bCs/>
              </w:rPr>
              <w:t>Sensitivity of matter</w:t>
            </w:r>
          </w:p>
        </w:tc>
      </w:tr>
      <w:tr w:rsidR="005E36B1" w14:paraId="7CFDA899" w14:textId="77777777" w:rsidTr="002E5AE1">
        <w:tc>
          <w:tcPr>
            <w:tcW w:w="4508" w:type="dxa"/>
          </w:tcPr>
          <w:p w14:paraId="5CFD4CAF" w14:textId="77777777" w:rsidR="005E36B1" w:rsidRDefault="005E36B1" w:rsidP="002E5AE1">
            <w:r>
              <w:t xml:space="preserve">Agree </w:t>
            </w:r>
            <w:sdt>
              <w:sdtPr>
                <w:id w:val="36703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508" w:type="dxa"/>
            <w:gridSpan w:val="3"/>
          </w:tcPr>
          <w:p w14:paraId="7C73AE96" w14:textId="77777777" w:rsidR="005E36B1" w:rsidRDefault="005E36B1" w:rsidP="002E5AE1">
            <w:r>
              <w:t xml:space="preserve">Disagree </w:t>
            </w:r>
            <w:sdt>
              <w:sdtPr>
                <w:id w:val="-499349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5E36B1" w14:paraId="02810C44" w14:textId="77777777" w:rsidTr="002E5AE1">
        <w:tc>
          <w:tcPr>
            <w:tcW w:w="9016" w:type="dxa"/>
            <w:gridSpan w:val="4"/>
          </w:tcPr>
          <w:p w14:paraId="2A39FC61" w14:textId="77777777" w:rsidR="005E36B1" w:rsidRDefault="005E36B1" w:rsidP="002E5AE1">
            <w:r>
              <w:t>Comments:</w:t>
            </w:r>
          </w:p>
          <w:p w14:paraId="7DFA32F0" w14:textId="77777777" w:rsidR="005E36B1" w:rsidRDefault="005E36B1" w:rsidP="002E5AE1"/>
        </w:tc>
      </w:tr>
      <w:tr w:rsidR="005E36B1" w14:paraId="06ECD319" w14:textId="77777777" w:rsidTr="002E5AE1">
        <w:tc>
          <w:tcPr>
            <w:tcW w:w="9016" w:type="dxa"/>
            <w:gridSpan w:val="4"/>
            <w:shd w:val="clear" w:color="auto" w:fill="F4B083" w:themeFill="accent2" w:themeFillTint="99"/>
          </w:tcPr>
          <w:p w14:paraId="2BC02F8C" w14:textId="77777777" w:rsidR="005E36B1" w:rsidRPr="00A0576C" w:rsidRDefault="005E36B1" w:rsidP="002E5AE1">
            <w:pPr>
              <w:rPr>
                <w:b/>
                <w:bCs/>
              </w:rPr>
            </w:pPr>
            <w:r w:rsidRPr="00A0576C">
              <w:rPr>
                <w:b/>
                <w:bCs/>
              </w:rPr>
              <w:t>Level of information needed</w:t>
            </w:r>
          </w:p>
        </w:tc>
      </w:tr>
      <w:tr w:rsidR="005E36B1" w14:paraId="1DD16EC5" w14:textId="77777777" w:rsidTr="002E5AE1">
        <w:tc>
          <w:tcPr>
            <w:tcW w:w="4508" w:type="dxa"/>
          </w:tcPr>
          <w:p w14:paraId="466B2A44" w14:textId="77777777" w:rsidR="005E36B1" w:rsidRDefault="005E36B1" w:rsidP="002E5AE1">
            <w:r>
              <w:t xml:space="preserve">Agree </w:t>
            </w:r>
            <w:sdt>
              <w:sdtPr>
                <w:id w:val="61756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508" w:type="dxa"/>
            <w:gridSpan w:val="3"/>
          </w:tcPr>
          <w:p w14:paraId="184157C9" w14:textId="77777777" w:rsidR="005E36B1" w:rsidRDefault="005E36B1" w:rsidP="002E5AE1">
            <w:r>
              <w:t xml:space="preserve">Disagree </w:t>
            </w:r>
            <w:sdt>
              <w:sdtPr>
                <w:id w:val="-1169564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5E36B1" w14:paraId="036B19A9" w14:textId="77777777" w:rsidTr="002E5AE1">
        <w:tc>
          <w:tcPr>
            <w:tcW w:w="9016" w:type="dxa"/>
            <w:gridSpan w:val="4"/>
          </w:tcPr>
          <w:p w14:paraId="0693509D" w14:textId="77777777" w:rsidR="005E36B1" w:rsidRDefault="005E36B1" w:rsidP="002E5AE1">
            <w:r>
              <w:t>Comments:</w:t>
            </w:r>
          </w:p>
          <w:p w14:paraId="748DEA86" w14:textId="77777777" w:rsidR="005E36B1" w:rsidRDefault="005E36B1" w:rsidP="002E5AE1"/>
        </w:tc>
      </w:tr>
      <w:tr w:rsidR="005E36B1" w14:paraId="0199AC47" w14:textId="77777777" w:rsidTr="002E5AE1">
        <w:tc>
          <w:tcPr>
            <w:tcW w:w="9016" w:type="dxa"/>
            <w:gridSpan w:val="4"/>
            <w:shd w:val="clear" w:color="auto" w:fill="F4B083" w:themeFill="accent2" w:themeFillTint="99"/>
          </w:tcPr>
          <w:p w14:paraId="3EC408FD" w14:textId="77777777" w:rsidR="005E36B1" w:rsidRPr="00A0576C" w:rsidRDefault="005E36B1" w:rsidP="002E5AE1">
            <w:pPr>
              <w:rPr>
                <w:b/>
                <w:bCs/>
              </w:rPr>
            </w:pPr>
            <w:r w:rsidRPr="00A0576C">
              <w:rPr>
                <w:b/>
                <w:bCs/>
              </w:rPr>
              <w:t>Formality</w:t>
            </w:r>
          </w:p>
        </w:tc>
      </w:tr>
      <w:tr w:rsidR="005E36B1" w14:paraId="12B1D350" w14:textId="77777777" w:rsidTr="002E5AE1">
        <w:tc>
          <w:tcPr>
            <w:tcW w:w="4508" w:type="dxa"/>
          </w:tcPr>
          <w:p w14:paraId="7F72D583" w14:textId="77777777" w:rsidR="005E36B1" w:rsidRDefault="005E36B1" w:rsidP="002E5AE1">
            <w:r>
              <w:t xml:space="preserve">Agree </w:t>
            </w:r>
            <w:sdt>
              <w:sdtPr>
                <w:id w:val="152906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508" w:type="dxa"/>
            <w:gridSpan w:val="3"/>
          </w:tcPr>
          <w:p w14:paraId="73760BDB" w14:textId="77777777" w:rsidR="005E36B1" w:rsidRDefault="005E36B1" w:rsidP="002E5AE1">
            <w:r>
              <w:t xml:space="preserve">Disagree </w:t>
            </w:r>
            <w:sdt>
              <w:sdtPr>
                <w:id w:val="703223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5E36B1" w14:paraId="15071DA6" w14:textId="77777777" w:rsidTr="002E5AE1">
        <w:tc>
          <w:tcPr>
            <w:tcW w:w="9016" w:type="dxa"/>
            <w:gridSpan w:val="4"/>
          </w:tcPr>
          <w:p w14:paraId="006B5D23" w14:textId="0ABA2EF2" w:rsidR="005E36B1" w:rsidRDefault="005E36B1" w:rsidP="002E5AE1">
            <w:r>
              <w:t>Comments:</w:t>
            </w:r>
          </w:p>
          <w:p w14:paraId="31E0B832" w14:textId="77777777" w:rsidR="005E36B1" w:rsidRDefault="005E36B1" w:rsidP="002E5AE1"/>
        </w:tc>
      </w:tr>
      <w:tr w:rsidR="005E36B1" w14:paraId="74FEDF98" w14:textId="77777777" w:rsidTr="002E5AE1">
        <w:tc>
          <w:tcPr>
            <w:tcW w:w="9016" w:type="dxa"/>
            <w:gridSpan w:val="4"/>
            <w:shd w:val="clear" w:color="auto" w:fill="F4B083" w:themeFill="accent2" w:themeFillTint="99"/>
          </w:tcPr>
          <w:p w14:paraId="4D093339" w14:textId="77777777" w:rsidR="005E36B1" w:rsidRDefault="005E36B1" w:rsidP="002E5AE1">
            <w:r w:rsidRPr="004E3E7C">
              <w:rPr>
                <w:b/>
                <w:bCs/>
              </w:rPr>
              <w:t>Communication channels</w:t>
            </w:r>
          </w:p>
        </w:tc>
      </w:tr>
      <w:tr w:rsidR="005E36B1" w14:paraId="29DE7869" w14:textId="77777777" w:rsidTr="002E5AE1">
        <w:tc>
          <w:tcPr>
            <w:tcW w:w="4531" w:type="dxa"/>
            <w:gridSpan w:val="2"/>
            <w:shd w:val="clear" w:color="auto" w:fill="F7CAAC" w:themeFill="accent2" w:themeFillTint="66"/>
          </w:tcPr>
          <w:p w14:paraId="70D4B01E" w14:textId="77777777" w:rsidR="005E36B1" w:rsidRPr="004E3E7C" w:rsidRDefault="005E36B1" w:rsidP="002E5AE1">
            <w:pPr>
              <w:rPr>
                <w:b/>
                <w:bCs/>
              </w:rPr>
            </w:pPr>
            <w:r w:rsidRPr="004E3E7C">
              <w:rPr>
                <w:b/>
                <w:bCs/>
              </w:rPr>
              <w:t>Face to face</w:t>
            </w:r>
          </w:p>
        </w:tc>
        <w:tc>
          <w:tcPr>
            <w:tcW w:w="1479" w:type="dxa"/>
            <w:shd w:val="clear" w:color="auto" w:fill="F7CAAC" w:themeFill="accent2" w:themeFillTint="66"/>
          </w:tcPr>
          <w:p w14:paraId="2A75704D" w14:textId="77777777" w:rsidR="005E36B1" w:rsidRPr="004E3E7C" w:rsidRDefault="005E36B1" w:rsidP="002E5AE1">
            <w:pPr>
              <w:rPr>
                <w:b/>
                <w:bCs/>
              </w:rPr>
            </w:pPr>
            <w:r w:rsidRPr="004E3E7C">
              <w:rPr>
                <w:b/>
                <w:bCs/>
              </w:rPr>
              <w:t>Digital</w:t>
            </w:r>
          </w:p>
        </w:tc>
        <w:tc>
          <w:tcPr>
            <w:tcW w:w="3006" w:type="dxa"/>
            <w:shd w:val="clear" w:color="auto" w:fill="F7CAAC" w:themeFill="accent2" w:themeFillTint="66"/>
          </w:tcPr>
          <w:p w14:paraId="7662081F" w14:textId="77777777" w:rsidR="005E36B1" w:rsidRPr="004E3E7C" w:rsidRDefault="005E36B1" w:rsidP="002E5AE1">
            <w:pPr>
              <w:rPr>
                <w:b/>
                <w:bCs/>
              </w:rPr>
            </w:pPr>
            <w:r w:rsidRPr="004E3E7C">
              <w:rPr>
                <w:b/>
                <w:bCs/>
              </w:rPr>
              <w:t>Print</w:t>
            </w:r>
          </w:p>
        </w:tc>
      </w:tr>
      <w:tr w:rsidR="005E36B1" w14:paraId="70E8C1BA" w14:textId="77777777" w:rsidTr="002E5AE1">
        <w:tc>
          <w:tcPr>
            <w:tcW w:w="4508" w:type="dxa"/>
          </w:tcPr>
          <w:p w14:paraId="56BE2464" w14:textId="77777777" w:rsidR="005E36B1" w:rsidRDefault="005E36B1" w:rsidP="002E5AE1">
            <w:r>
              <w:t xml:space="preserve">Agree </w:t>
            </w:r>
            <w:sdt>
              <w:sdtPr>
                <w:id w:val="-717350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508" w:type="dxa"/>
            <w:gridSpan w:val="3"/>
          </w:tcPr>
          <w:p w14:paraId="5786FEC5" w14:textId="77777777" w:rsidR="005E36B1" w:rsidRDefault="005E36B1" w:rsidP="002E5AE1">
            <w:r>
              <w:t xml:space="preserve">Disagree </w:t>
            </w:r>
            <w:sdt>
              <w:sdtPr>
                <w:id w:val="-2063404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5E36B1" w14:paraId="534E3216" w14:textId="77777777" w:rsidTr="002E5AE1">
        <w:tc>
          <w:tcPr>
            <w:tcW w:w="9016" w:type="dxa"/>
            <w:gridSpan w:val="4"/>
          </w:tcPr>
          <w:p w14:paraId="2C5CE792" w14:textId="77777777" w:rsidR="005E36B1" w:rsidRDefault="005E36B1" w:rsidP="002E5AE1">
            <w:r>
              <w:t>Comments:</w:t>
            </w:r>
          </w:p>
          <w:p w14:paraId="5F582347" w14:textId="77777777" w:rsidR="005E36B1" w:rsidRDefault="005E36B1" w:rsidP="002E5AE1"/>
        </w:tc>
      </w:tr>
      <w:tr w:rsidR="005E36B1" w14:paraId="57A72874" w14:textId="77777777" w:rsidTr="002E5AE1">
        <w:tc>
          <w:tcPr>
            <w:tcW w:w="4508" w:type="dxa"/>
          </w:tcPr>
          <w:p w14:paraId="79E457EC" w14:textId="77777777" w:rsidR="005E36B1" w:rsidRDefault="005E36B1" w:rsidP="002E5AE1">
            <w:r>
              <w:t xml:space="preserve">Agree </w:t>
            </w:r>
            <w:sdt>
              <w:sdtPr>
                <w:id w:val="-1152824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508" w:type="dxa"/>
            <w:gridSpan w:val="3"/>
          </w:tcPr>
          <w:p w14:paraId="480DE215" w14:textId="77777777" w:rsidR="005E36B1" w:rsidRDefault="005E36B1" w:rsidP="002E5AE1">
            <w:r>
              <w:t xml:space="preserve">Disagree </w:t>
            </w:r>
            <w:sdt>
              <w:sdtPr>
                <w:id w:val="-820805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5E36B1" w14:paraId="43A7A377" w14:textId="77777777" w:rsidTr="002E5AE1">
        <w:tc>
          <w:tcPr>
            <w:tcW w:w="9016" w:type="dxa"/>
            <w:gridSpan w:val="4"/>
          </w:tcPr>
          <w:p w14:paraId="055FDE3B" w14:textId="57899345" w:rsidR="005E36B1" w:rsidRDefault="005E36B1" w:rsidP="002E5AE1">
            <w:r>
              <w:t>Comments:</w:t>
            </w:r>
          </w:p>
          <w:p w14:paraId="49DD237F" w14:textId="77777777" w:rsidR="005E36B1" w:rsidRDefault="005E36B1" w:rsidP="002E5AE1"/>
        </w:tc>
      </w:tr>
      <w:tr w:rsidR="005E36B1" w14:paraId="036423DC" w14:textId="77777777" w:rsidTr="002E5AE1">
        <w:tc>
          <w:tcPr>
            <w:tcW w:w="9016" w:type="dxa"/>
            <w:gridSpan w:val="4"/>
            <w:shd w:val="clear" w:color="auto" w:fill="F4B083" w:themeFill="accent2" w:themeFillTint="99"/>
          </w:tcPr>
          <w:p w14:paraId="1136EE64" w14:textId="77777777" w:rsidR="005E36B1" w:rsidRPr="002B120F" w:rsidRDefault="005E36B1" w:rsidP="002E5AE1">
            <w:pPr>
              <w:rPr>
                <w:b/>
                <w:bCs/>
              </w:rPr>
            </w:pPr>
            <w:r w:rsidRPr="002B120F">
              <w:rPr>
                <w:b/>
                <w:bCs/>
              </w:rPr>
              <w:t>Most appropriate audience to inform outcome/consult</w:t>
            </w:r>
          </w:p>
        </w:tc>
      </w:tr>
      <w:tr w:rsidR="005E36B1" w14:paraId="1FB4C35B" w14:textId="77777777" w:rsidTr="002E5AE1">
        <w:tc>
          <w:tcPr>
            <w:tcW w:w="4531" w:type="dxa"/>
            <w:gridSpan w:val="2"/>
          </w:tcPr>
          <w:p w14:paraId="33C064DF" w14:textId="77777777" w:rsidR="005E36B1" w:rsidRDefault="005E36B1" w:rsidP="002E5AE1">
            <w:r>
              <w:t xml:space="preserve">Agree </w:t>
            </w:r>
            <w:sdt>
              <w:sdtPr>
                <w:id w:val="-696615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485" w:type="dxa"/>
            <w:gridSpan w:val="2"/>
          </w:tcPr>
          <w:p w14:paraId="76EA9075" w14:textId="77777777" w:rsidR="005E36B1" w:rsidRDefault="005E36B1" w:rsidP="002E5AE1">
            <w:r>
              <w:t xml:space="preserve">Disagree </w:t>
            </w:r>
            <w:sdt>
              <w:sdtPr>
                <w:id w:val="-91933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5E36B1" w14:paraId="16E986C2" w14:textId="77777777" w:rsidTr="002E5AE1">
        <w:tc>
          <w:tcPr>
            <w:tcW w:w="9016" w:type="dxa"/>
            <w:gridSpan w:val="4"/>
          </w:tcPr>
          <w:p w14:paraId="07C96948" w14:textId="53E3A23F" w:rsidR="005E36B1" w:rsidRDefault="005E36B1" w:rsidP="002E5AE1">
            <w:r>
              <w:t>Comments:</w:t>
            </w:r>
          </w:p>
          <w:p w14:paraId="54D8A973" w14:textId="77777777" w:rsidR="005E36B1" w:rsidRDefault="005E36B1" w:rsidP="002E5AE1"/>
        </w:tc>
      </w:tr>
      <w:tr w:rsidR="005E36B1" w14:paraId="0D1D7B38" w14:textId="77777777" w:rsidTr="002E5AE1">
        <w:tc>
          <w:tcPr>
            <w:tcW w:w="9016" w:type="dxa"/>
            <w:gridSpan w:val="4"/>
            <w:shd w:val="clear" w:color="auto" w:fill="F4B083" w:themeFill="accent2" w:themeFillTint="99"/>
          </w:tcPr>
          <w:p w14:paraId="17E37C1F" w14:textId="77777777" w:rsidR="005E36B1" w:rsidRPr="002B120F" w:rsidRDefault="005E36B1" w:rsidP="002E5AE1">
            <w:pPr>
              <w:rPr>
                <w:b/>
                <w:bCs/>
              </w:rPr>
            </w:pPr>
            <w:r w:rsidRPr="00604BE2">
              <w:rPr>
                <w:b/>
                <w:bCs/>
              </w:rPr>
              <w:t>Final recommendation</w:t>
            </w:r>
            <w:r>
              <w:t xml:space="preserve"> </w:t>
            </w:r>
            <w:r w:rsidRPr="002B120F">
              <w:t>(please provide detail below)</w:t>
            </w:r>
          </w:p>
        </w:tc>
      </w:tr>
      <w:tr w:rsidR="005E36B1" w14:paraId="64D96BE8" w14:textId="77777777" w:rsidTr="002E5AE1">
        <w:tc>
          <w:tcPr>
            <w:tcW w:w="9016" w:type="dxa"/>
            <w:gridSpan w:val="4"/>
          </w:tcPr>
          <w:p w14:paraId="3F0CD189" w14:textId="77777777" w:rsidR="005E36B1" w:rsidRDefault="005E36B1" w:rsidP="002E5AE1"/>
          <w:p w14:paraId="4FA8D81F" w14:textId="77777777" w:rsidR="005E36B1" w:rsidRDefault="005E36B1" w:rsidP="002E5AE1"/>
          <w:p w14:paraId="1B77FAB3" w14:textId="77777777" w:rsidR="005E36B1" w:rsidRDefault="005E36B1" w:rsidP="002E5AE1"/>
        </w:tc>
      </w:tr>
      <w:tr w:rsidR="005E36B1" w14:paraId="69FEA496" w14:textId="77777777" w:rsidTr="002E5AE1">
        <w:tc>
          <w:tcPr>
            <w:tcW w:w="9016" w:type="dxa"/>
            <w:gridSpan w:val="4"/>
          </w:tcPr>
          <w:p w14:paraId="040D9D0B" w14:textId="15D09B7B" w:rsidR="005E36B1" w:rsidRDefault="005E36B1" w:rsidP="002E5AE1">
            <w:r>
              <w:t xml:space="preserve">Signed:    </w:t>
            </w:r>
            <w:r w:rsidR="00562D81">
              <w:t xml:space="preserve">                                                                                       Date:</w:t>
            </w:r>
          </w:p>
          <w:p w14:paraId="7018E2A2" w14:textId="77777777" w:rsidR="005E36B1" w:rsidRDefault="005E36B1" w:rsidP="002E5AE1"/>
          <w:p w14:paraId="05BB5B97" w14:textId="77777777" w:rsidR="005E36B1" w:rsidRDefault="005E36B1" w:rsidP="002E5AE1"/>
          <w:p w14:paraId="7FB55158" w14:textId="67119069" w:rsidR="005E36B1" w:rsidRDefault="005E36B1" w:rsidP="002E5AE1">
            <w:r>
              <w:t xml:space="preserve">MAP Chair, </w:t>
            </w:r>
            <w:r w:rsidR="004064C5">
              <w:t>Jason Prendergast</w:t>
            </w:r>
          </w:p>
        </w:tc>
      </w:tr>
    </w:tbl>
    <w:p w14:paraId="0D8EE0E3" w14:textId="77777777" w:rsidR="006848FD" w:rsidRDefault="006848FD" w:rsidP="006848FD">
      <w:pPr>
        <w:rPr>
          <w:rFonts w:cstheme="minorHAnsi"/>
          <w:b/>
          <w:bCs/>
        </w:rPr>
      </w:pPr>
    </w:p>
    <w:p w14:paraId="0D95C871" w14:textId="77777777" w:rsidR="006848FD" w:rsidRDefault="006848FD" w:rsidP="006848FD">
      <w:pPr>
        <w:rPr>
          <w:rFonts w:cstheme="minorHAnsi"/>
        </w:rPr>
      </w:pPr>
    </w:p>
    <w:p w14:paraId="68FD0600" w14:textId="77777777" w:rsidR="005E36B1" w:rsidRDefault="005E36B1" w:rsidP="005E36B1"/>
    <w:p w14:paraId="289D53BD" w14:textId="77777777" w:rsidR="00385B9C" w:rsidRDefault="00385B9C" w:rsidP="006B59C6"/>
    <w:sectPr w:rsidR="00385B9C" w:rsidSect="005D3956">
      <w:footerReference w:type="default" r:id="rId11"/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15D82A" w14:textId="77777777" w:rsidR="002E0966" w:rsidRDefault="002E0966" w:rsidP="00B830BE">
      <w:pPr>
        <w:spacing w:after="0" w:line="240" w:lineRule="auto"/>
      </w:pPr>
      <w:r>
        <w:separator/>
      </w:r>
    </w:p>
  </w:endnote>
  <w:endnote w:type="continuationSeparator" w:id="0">
    <w:p w14:paraId="63522089" w14:textId="77777777" w:rsidR="002E0966" w:rsidRDefault="002E0966" w:rsidP="00B830BE">
      <w:pPr>
        <w:spacing w:after="0" w:line="240" w:lineRule="auto"/>
      </w:pPr>
      <w:r>
        <w:continuationSeparator/>
      </w:r>
    </w:p>
  </w:endnote>
  <w:endnote w:type="continuationNotice" w:id="1">
    <w:p w14:paraId="76AC3FC6" w14:textId="77777777" w:rsidR="00DA601D" w:rsidRDefault="00DA60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3A7B1" w14:textId="00995761" w:rsidR="00B830BE" w:rsidRPr="007D5C0C" w:rsidRDefault="007D5C0C">
    <w:pPr>
      <w:pStyle w:val="Footer"/>
      <w:rPr>
        <w:sz w:val="18"/>
        <w:szCs w:val="18"/>
      </w:rPr>
    </w:pPr>
    <w:r w:rsidRPr="007D5C0C">
      <w:rPr>
        <w:sz w:val="18"/>
        <w:szCs w:val="18"/>
      </w:rPr>
      <w:t xml:space="preserve">UFBA Map Review Form </w:t>
    </w:r>
    <w:r w:rsidR="008B7FAA">
      <w:rPr>
        <w:sz w:val="18"/>
        <w:szCs w:val="18"/>
      </w:rPr>
      <w:t>01</w:t>
    </w:r>
    <w:r w:rsidR="004064C5">
      <w:rPr>
        <w:sz w:val="18"/>
        <w:szCs w:val="18"/>
      </w:rPr>
      <w:t>12</w:t>
    </w:r>
    <w:r w:rsidRPr="007D5C0C">
      <w:rPr>
        <w:sz w:val="18"/>
        <w:szCs w:val="18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D32B44" w14:textId="77777777" w:rsidR="002E0966" w:rsidRDefault="002E0966" w:rsidP="00B830BE">
      <w:pPr>
        <w:spacing w:after="0" w:line="240" w:lineRule="auto"/>
      </w:pPr>
      <w:r>
        <w:separator/>
      </w:r>
    </w:p>
  </w:footnote>
  <w:footnote w:type="continuationSeparator" w:id="0">
    <w:p w14:paraId="769053C2" w14:textId="77777777" w:rsidR="002E0966" w:rsidRDefault="002E0966" w:rsidP="00B830BE">
      <w:pPr>
        <w:spacing w:after="0" w:line="240" w:lineRule="auto"/>
      </w:pPr>
      <w:r>
        <w:continuationSeparator/>
      </w:r>
    </w:p>
  </w:footnote>
  <w:footnote w:type="continuationNotice" w:id="1">
    <w:p w14:paraId="7CBB5EA5" w14:textId="77777777" w:rsidR="00DA601D" w:rsidRDefault="00DA601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1C6E8E"/>
    <w:multiLevelType w:val="hybridMultilevel"/>
    <w:tmpl w:val="0AB883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bUwNTI0NrOwMLVU0lEKTi0uzszPAykwrAUADF6+kSwAAAA="/>
  </w:docVars>
  <w:rsids>
    <w:rsidRoot w:val="00EB0235"/>
    <w:rsid w:val="00004D26"/>
    <w:rsid w:val="00024B74"/>
    <w:rsid w:val="00027E00"/>
    <w:rsid w:val="00081660"/>
    <w:rsid w:val="000B3CF0"/>
    <w:rsid w:val="000C7F00"/>
    <w:rsid w:val="0016352F"/>
    <w:rsid w:val="001957B6"/>
    <w:rsid w:val="001A4CA8"/>
    <w:rsid w:val="001A6826"/>
    <w:rsid w:val="001F1D5D"/>
    <w:rsid w:val="0024317E"/>
    <w:rsid w:val="00246917"/>
    <w:rsid w:val="00265CCE"/>
    <w:rsid w:val="0027728E"/>
    <w:rsid w:val="002838C8"/>
    <w:rsid w:val="002A7EA0"/>
    <w:rsid w:val="002B120F"/>
    <w:rsid w:val="002C3B79"/>
    <w:rsid w:val="002C49C2"/>
    <w:rsid w:val="002E0966"/>
    <w:rsid w:val="002E7390"/>
    <w:rsid w:val="002F4AAC"/>
    <w:rsid w:val="00321482"/>
    <w:rsid w:val="00365CDB"/>
    <w:rsid w:val="0038095B"/>
    <w:rsid w:val="00385B9C"/>
    <w:rsid w:val="0039131C"/>
    <w:rsid w:val="00394D42"/>
    <w:rsid w:val="003B1206"/>
    <w:rsid w:val="003C7B43"/>
    <w:rsid w:val="004064C5"/>
    <w:rsid w:val="004158D8"/>
    <w:rsid w:val="00447D6B"/>
    <w:rsid w:val="00454CFA"/>
    <w:rsid w:val="0045587C"/>
    <w:rsid w:val="00475758"/>
    <w:rsid w:val="004921B8"/>
    <w:rsid w:val="004A03DD"/>
    <w:rsid w:val="004A460F"/>
    <w:rsid w:val="004A56A3"/>
    <w:rsid w:val="004B1C55"/>
    <w:rsid w:val="004C0458"/>
    <w:rsid w:val="004E3E7C"/>
    <w:rsid w:val="004F7737"/>
    <w:rsid w:val="0051440C"/>
    <w:rsid w:val="00524ED6"/>
    <w:rsid w:val="00540A63"/>
    <w:rsid w:val="00562D81"/>
    <w:rsid w:val="00567E04"/>
    <w:rsid w:val="005703C5"/>
    <w:rsid w:val="00580966"/>
    <w:rsid w:val="005A20A9"/>
    <w:rsid w:val="005C626F"/>
    <w:rsid w:val="005D16D8"/>
    <w:rsid w:val="005D3956"/>
    <w:rsid w:val="005E36B1"/>
    <w:rsid w:val="005F7312"/>
    <w:rsid w:val="00620C79"/>
    <w:rsid w:val="00637EAE"/>
    <w:rsid w:val="00652193"/>
    <w:rsid w:val="00681807"/>
    <w:rsid w:val="006848FD"/>
    <w:rsid w:val="006A201D"/>
    <w:rsid w:val="006B59C6"/>
    <w:rsid w:val="006C0F5F"/>
    <w:rsid w:val="006D05C8"/>
    <w:rsid w:val="006D6D30"/>
    <w:rsid w:val="006F42E1"/>
    <w:rsid w:val="007240DB"/>
    <w:rsid w:val="00750BED"/>
    <w:rsid w:val="007A19DB"/>
    <w:rsid w:val="007D5C0C"/>
    <w:rsid w:val="007F48DF"/>
    <w:rsid w:val="007F5924"/>
    <w:rsid w:val="00816450"/>
    <w:rsid w:val="0086409B"/>
    <w:rsid w:val="0088055A"/>
    <w:rsid w:val="008B7FAA"/>
    <w:rsid w:val="008C0DD4"/>
    <w:rsid w:val="008E1395"/>
    <w:rsid w:val="009173AB"/>
    <w:rsid w:val="00963B99"/>
    <w:rsid w:val="0099735D"/>
    <w:rsid w:val="009E2F27"/>
    <w:rsid w:val="00A0576C"/>
    <w:rsid w:val="00A1380C"/>
    <w:rsid w:val="00A21BF3"/>
    <w:rsid w:val="00A45A2E"/>
    <w:rsid w:val="00A570AF"/>
    <w:rsid w:val="00AB7F16"/>
    <w:rsid w:val="00AC1057"/>
    <w:rsid w:val="00B74F6A"/>
    <w:rsid w:val="00B80E5E"/>
    <w:rsid w:val="00B830BE"/>
    <w:rsid w:val="00BA11F9"/>
    <w:rsid w:val="00BB41FB"/>
    <w:rsid w:val="00BC3228"/>
    <w:rsid w:val="00C57B51"/>
    <w:rsid w:val="00CC50C9"/>
    <w:rsid w:val="00CE7AAA"/>
    <w:rsid w:val="00CF0CBD"/>
    <w:rsid w:val="00D649FE"/>
    <w:rsid w:val="00D876AF"/>
    <w:rsid w:val="00DA601D"/>
    <w:rsid w:val="00DC7399"/>
    <w:rsid w:val="00DD0575"/>
    <w:rsid w:val="00DD455B"/>
    <w:rsid w:val="00DE70A2"/>
    <w:rsid w:val="00E074F1"/>
    <w:rsid w:val="00E1294A"/>
    <w:rsid w:val="00E23CD6"/>
    <w:rsid w:val="00E35699"/>
    <w:rsid w:val="00E4742B"/>
    <w:rsid w:val="00E55DB6"/>
    <w:rsid w:val="00EA3BEC"/>
    <w:rsid w:val="00EB0235"/>
    <w:rsid w:val="00EB2BC9"/>
    <w:rsid w:val="00F35B25"/>
    <w:rsid w:val="00FB2552"/>
    <w:rsid w:val="00FF3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7FA0D3"/>
  <w15:chartTrackingRefBased/>
  <w15:docId w15:val="{EC838A47-331B-4684-B50D-890296560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5CDB"/>
    <w:pPr>
      <w:keepNext/>
      <w:spacing w:after="0" w:line="240" w:lineRule="auto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02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0DD4"/>
    <w:rPr>
      <w:color w:val="808080"/>
    </w:rPr>
  </w:style>
  <w:style w:type="paragraph" w:styleId="BodyText">
    <w:name w:val="Body Text"/>
    <w:basedOn w:val="Normal"/>
    <w:link w:val="BodyTextChar"/>
    <w:uiPriority w:val="99"/>
    <w:unhideWhenUsed/>
    <w:rsid w:val="002A7EA0"/>
    <w:pPr>
      <w:spacing w:after="0" w:line="240" w:lineRule="auto"/>
      <w:textAlignment w:val="baseline"/>
    </w:pPr>
    <w:rPr>
      <w:rFonts w:eastAsia="Times New Roman" w:cstheme="minorHAnsi"/>
      <w:color w:val="000000"/>
      <w:bdr w:val="none" w:sz="0" w:space="0" w:color="auto" w:frame="1"/>
      <w:lang w:eastAsia="en-NZ"/>
    </w:rPr>
  </w:style>
  <w:style w:type="character" w:customStyle="1" w:styleId="BodyTextChar">
    <w:name w:val="Body Text Char"/>
    <w:basedOn w:val="DefaultParagraphFont"/>
    <w:link w:val="BodyText"/>
    <w:uiPriority w:val="99"/>
    <w:rsid w:val="002A7EA0"/>
    <w:rPr>
      <w:rFonts w:eastAsia="Times New Roman" w:cstheme="minorHAnsi"/>
      <w:color w:val="000000"/>
      <w:bdr w:val="none" w:sz="0" w:space="0" w:color="auto" w:frame="1"/>
      <w:lang w:eastAsia="en-NZ"/>
    </w:rPr>
  </w:style>
  <w:style w:type="character" w:customStyle="1" w:styleId="Heading1Char">
    <w:name w:val="Heading 1 Char"/>
    <w:basedOn w:val="DefaultParagraphFont"/>
    <w:link w:val="Heading1"/>
    <w:uiPriority w:val="9"/>
    <w:rsid w:val="00365CD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830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0BE"/>
  </w:style>
  <w:style w:type="paragraph" w:styleId="Footer">
    <w:name w:val="footer"/>
    <w:basedOn w:val="Normal"/>
    <w:link w:val="FooterChar"/>
    <w:uiPriority w:val="99"/>
    <w:unhideWhenUsed/>
    <w:rsid w:val="00B830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0BE"/>
  </w:style>
  <w:style w:type="character" w:styleId="Hyperlink">
    <w:name w:val="Hyperlink"/>
    <w:basedOn w:val="DefaultParagraphFont"/>
    <w:uiPriority w:val="99"/>
    <w:unhideWhenUsed/>
    <w:rsid w:val="00EA3B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3B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11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emberservices@ufba.org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6A5EA4F04784DBBADEEFAF1C9DAE9" ma:contentTypeVersion="12" ma:contentTypeDescription="Create a new document." ma:contentTypeScope="" ma:versionID="13070c5474a68156ef089c205c4e0129">
  <xsd:schema xmlns:xsd="http://www.w3.org/2001/XMLSchema" xmlns:xs="http://www.w3.org/2001/XMLSchema" xmlns:p="http://schemas.microsoft.com/office/2006/metadata/properties" xmlns:ns2="4d646c10-2f1e-4013-a9a7-c855581f4ae0" xmlns:ns3="e2ff608d-87a4-4e7a-aca4-761dd54ea639" targetNamespace="http://schemas.microsoft.com/office/2006/metadata/properties" ma:root="true" ma:fieldsID="16dd0060de13241cc6fc69cd562f3de0" ns2:_="" ns3:_="">
    <xsd:import namespace="4d646c10-2f1e-4013-a9a7-c855581f4ae0"/>
    <xsd:import namespace="e2ff608d-87a4-4e7a-aca4-761dd54ea6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46c10-2f1e-4013-a9a7-c855581f4a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f608d-87a4-4e7a-aca4-761dd54ea63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145F5D-3526-457C-9C93-4EBB6438A0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EB515B-3C51-4DD4-A3A9-089E723698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62C401-5139-4837-90D4-386B81180A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646c10-2f1e-4013-a9a7-c855581f4ae0"/>
    <ds:schemaRef ds:uri="e2ff608d-87a4-4e7a-aca4-761dd54ea6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8</Words>
  <Characters>2385</Characters>
  <Application>Microsoft Office Word</Application>
  <DocSecurity>0</DocSecurity>
  <Lines>4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Links>
    <vt:vector size="6" baseType="variant">
      <vt:variant>
        <vt:i4>2818137</vt:i4>
      </vt:variant>
      <vt:variant>
        <vt:i4>0</vt:i4>
      </vt:variant>
      <vt:variant>
        <vt:i4>0</vt:i4>
      </vt:variant>
      <vt:variant>
        <vt:i4>5</vt:i4>
      </vt:variant>
      <vt:variant>
        <vt:lpwstr>mailto:Memberservices@ufba.org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ottrell</dc:creator>
  <cp:keywords/>
  <dc:description/>
  <cp:lastModifiedBy>Nicholas Cottrell</cp:lastModifiedBy>
  <cp:revision>3</cp:revision>
  <dcterms:created xsi:type="dcterms:W3CDTF">2020-12-09T00:06:00Z</dcterms:created>
  <dcterms:modified xsi:type="dcterms:W3CDTF">2020-12-09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6A5EA4F04784DBBADEEFAF1C9DAE9</vt:lpwstr>
  </property>
</Properties>
</file>